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98193" w14:textId="0A6E0249" w:rsidR="00370D98" w:rsidRDefault="00370D98" w:rsidP="00370D98">
      <w:pPr>
        <w:pStyle w:val="Title"/>
      </w:pPr>
      <w:r>
        <w:rPr>
          <w:rFonts w:hint="eastAsia"/>
        </w:rPr>
        <w:t>P</w:t>
      </w:r>
      <w:r>
        <w:t>C</w:t>
      </w:r>
      <w:r>
        <w:rPr>
          <w:rFonts w:hint="eastAsia"/>
        </w:rPr>
        <w:t>ube</w:t>
      </w:r>
      <w:r>
        <w:t xml:space="preserve"> 3.0 </w:t>
      </w:r>
      <w:r>
        <w:rPr>
          <w:rFonts w:hint="eastAsia"/>
        </w:rPr>
        <w:t>前端接口</w:t>
      </w:r>
    </w:p>
    <w:p w14:paraId="47FD6201" w14:textId="0AD337BE" w:rsidR="00830B99" w:rsidRDefault="00370D98" w:rsidP="00370D98">
      <w:pPr>
        <w:pStyle w:val="Heading1"/>
      </w:pPr>
      <w:r>
        <w:rPr>
          <w:rFonts w:hint="eastAsia"/>
        </w:rPr>
        <w:t>实体-人物页面</w:t>
      </w:r>
      <w:r w:rsidR="00BD2F05">
        <w:rPr>
          <w:rFonts w:hint="eastAsia"/>
        </w:rPr>
        <w:t>-数据</w:t>
      </w:r>
      <w:r w:rsidR="00BF3180">
        <w:rPr>
          <w:rFonts w:hint="eastAsia"/>
        </w:rPr>
        <w:t>接口</w:t>
      </w:r>
    </w:p>
    <w:p w14:paraId="640E3A4E" w14:textId="3D095AFA" w:rsidR="00364407" w:rsidRDefault="006C24A3" w:rsidP="00364407">
      <w:pPr>
        <w:jc w:val="center"/>
      </w:pPr>
      <w:r>
        <w:rPr>
          <w:noProof/>
        </w:rPr>
        <w:drawing>
          <wp:inline distT="0" distB="0" distL="0" distR="0" wp14:anchorId="2AF40D27" wp14:editId="0CD5076E">
            <wp:extent cx="4274448" cy="4715635"/>
            <wp:effectExtent l="19050" t="19050" r="12065" b="2794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94732" cy="4738013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A4E2ED" w14:textId="23A2A3FF" w:rsidR="00364407" w:rsidRDefault="00364407" w:rsidP="00364407"/>
    <w:p w14:paraId="317A37E4" w14:textId="77777777" w:rsidR="00364407" w:rsidRPr="00364407" w:rsidRDefault="00364407" w:rsidP="00364407">
      <w:pPr>
        <w:rPr>
          <w:rFonts w:hint="eastAsia"/>
        </w:rPr>
      </w:pPr>
    </w:p>
    <w:p w14:paraId="20707E06" w14:textId="77777777" w:rsidR="006C24A3" w:rsidRDefault="006C24A3" w:rsidP="006C24A3">
      <w:r>
        <w:t>[</w:t>
      </w:r>
      <w:r>
        <w:tab/>
      </w:r>
    </w:p>
    <w:p w14:paraId="169F81C0" w14:textId="77777777" w:rsidR="006C24A3" w:rsidRDefault="006C24A3" w:rsidP="006C24A3">
      <w:r>
        <w:tab/>
        <w:t>{</w:t>
      </w:r>
    </w:p>
    <w:p w14:paraId="004166DD" w14:textId="77777777" w:rsidR="006C24A3" w:rsidRDefault="006C24A3" w:rsidP="006C24A3">
      <w:r>
        <w:tab/>
      </w:r>
      <w:r>
        <w:tab/>
        <w:t>"PersonID": "000001",</w:t>
      </w:r>
    </w:p>
    <w:p w14:paraId="6813E408" w14:textId="77777777" w:rsidR="006C24A3" w:rsidRDefault="006C24A3" w:rsidP="006C24A3">
      <w:r>
        <w:tab/>
      </w:r>
      <w:r>
        <w:tab/>
        <w:t>"Name": "江启臣",</w:t>
      </w:r>
    </w:p>
    <w:p w14:paraId="5E1FE624" w14:textId="77777777" w:rsidR="006C24A3" w:rsidRDefault="006C24A3" w:rsidP="006C24A3">
      <w:r>
        <w:tab/>
      </w:r>
      <w:r>
        <w:tab/>
        <w:t>"PersonPicPath": "../assets/330px-江立法委員啟臣_(第九屆).jpg",</w:t>
      </w:r>
    </w:p>
    <w:p w14:paraId="08CCD623" w14:textId="77777777" w:rsidR="006C24A3" w:rsidRDefault="006C24A3" w:rsidP="006C24A3">
      <w:r>
        <w:tab/>
      </w:r>
      <w:r>
        <w:tab/>
        <w:t xml:space="preserve">"PersonFacts": </w:t>
      </w:r>
    </w:p>
    <w:p w14:paraId="353FB523" w14:textId="77777777" w:rsidR="006C24A3" w:rsidRDefault="006C24A3" w:rsidP="006C24A3">
      <w:r>
        <w:tab/>
      </w:r>
      <w:r>
        <w:tab/>
        <w:t>[</w:t>
      </w:r>
    </w:p>
    <w:p w14:paraId="6814D0EF" w14:textId="77777777" w:rsidR="006C24A3" w:rsidRDefault="006C24A3" w:rsidP="006C24A3">
      <w:r>
        <w:tab/>
      </w:r>
      <w:r>
        <w:tab/>
        <w:t xml:space="preserve">  {"Value": "江启臣", "Name": "姓名"},</w:t>
      </w:r>
    </w:p>
    <w:p w14:paraId="01A05D22" w14:textId="77777777" w:rsidR="006C24A3" w:rsidRDefault="006C24A3" w:rsidP="006C24A3">
      <w:r>
        <w:tab/>
      </w:r>
      <w:r>
        <w:tab/>
        <w:t xml:space="preserve">  {"Value": "男", "Name": "性别"},</w:t>
      </w:r>
    </w:p>
    <w:p w14:paraId="0021A1F2" w14:textId="77777777" w:rsidR="006C24A3" w:rsidRDefault="006C24A3" w:rsidP="006C24A3">
      <w:r>
        <w:tab/>
      </w:r>
      <w:r>
        <w:tab/>
        <w:t xml:space="preserve">  {"Value": "1972年3月2日", "Name": "出生"}</w:t>
      </w:r>
    </w:p>
    <w:p w14:paraId="254E640F" w14:textId="77777777" w:rsidR="006C24A3" w:rsidRDefault="006C24A3" w:rsidP="006C24A3">
      <w:r>
        <w:lastRenderedPageBreak/>
        <w:tab/>
      </w:r>
      <w:r>
        <w:tab/>
        <w:t>],</w:t>
      </w:r>
    </w:p>
    <w:p w14:paraId="4B6159B1" w14:textId="77777777" w:rsidR="006C24A3" w:rsidRDefault="006C24A3" w:rsidP="006C24A3"/>
    <w:p w14:paraId="70BABF41" w14:textId="77777777" w:rsidR="006C24A3" w:rsidRDefault="006C24A3" w:rsidP="006C24A3">
      <w:r>
        <w:tab/>
      </w:r>
      <w:r>
        <w:tab/>
        <w:t>"PersonAbst": "江启臣（1972年3月2日－），中华民国政治人物，中国国民党籍，福佬客后裔，台中市丰原区人，为国际政治经济学学者出身，是台中红派代表人物，现任立法委员及中国国民党主席，隶属于外交及国防委员会，美国南卡罗来纳大学博士、美国匹兹堡大学硕士、政大外交系毕业，曾任APEC简讯总编辑、台经院研究员、行政院新闻局局长、东吴大学政治系副教授、国民党立法院党团总召，2020年1月25日投入主席补选，击败前副主席郝龙斌当选党主席，成为国民党就任最年轻的党主席，以及首位以立法委员身份担任党主席。2021年获美国《时代》杂志（全球版）评选为百大未来领导人。",</w:t>
      </w:r>
    </w:p>
    <w:p w14:paraId="4748064A" w14:textId="77777777" w:rsidR="006C24A3" w:rsidRDefault="006C24A3" w:rsidP="006C24A3"/>
    <w:p w14:paraId="31263175" w14:textId="77777777" w:rsidR="006C24A3" w:rsidRDefault="006C24A3" w:rsidP="006C24A3">
      <w:r>
        <w:tab/>
      </w:r>
      <w:r>
        <w:tab/>
        <w:t xml:space="preserve">"FiveDim": </w:t>
      </w:r>
    </w:p>
    <w:p w14:paraId="2144108D" w14:textId="77777777" w:rsidR="006C24A3" w:rsidRDefault="006C24A3" w:rsidP="006C24A3">
      <w:r>
        <w:tab/>
      </w:r>
      <w:r>
        <w:tab/>
        <w:t>{</w:t>
      </w:r>
    </w:p>
    <w:p w14:paraId="4B3BA9CB" w14:textId="77777777" w:rsidR="006C24A3" w:rsidRDefault="006C24A3" w:rsidP="006C24A3">
      <w:r>
        <w:tab/>
      </w:r>
      <w:r>
        <w:tab/>
      </w:r>
      <w:r>
        <w:tab/>
        <w:t>"宜人性": 50,</w:t>
      </w:r>
    </w:p>
    <w:p w14:paraId="4AEDAFE8" w14:textId="77777777" w:rsidR="006C24A3" w:rsidRDefault="006C24A3" w:rsidP="006C24A3">
      <w:r>
        <w:tab/>
      </w:r>
      <w:r>
        <w:tab/>
      </w:r>
      <w:r>
        <w:tab/>
        <w:t>"开放性": 80,</w:t>
      </w:r>
    </w:p>
    <w:p w14:paraId="1B8224FC" w14:textId="77777777" w:rsidR="006C24A3" w:rsidRDefault="006C24A3" w:rsidP="006C24A3">
      <w:r>
        <w:tab/>
      </w:r>
      <w:r>
        <w:tab/>
      </w:r>
      <w:r>
        <w:tab/>
        <w:t>"责任心": 89,</w:t>
      </w:r>
    </w:p>
    <w:p w14:paraId="6AD198E2" w14:textId="77777777" w:rsidR="006C24A3" w:rsidRDefault="006C24A3" w:rsidP="006C24A3">
      <w:r>
        <w:tab/>
      </w:r>
      <w:r>
        <w:tab/>
      </w:r>
      <w:r>
        <w:tab/>
        <w:t>"外倾性": 91,</w:t>
      </w:r>
    </w:p>
    <w:p w14:paraId="05E2FEEE" w14:textId="77777777" w:rsidR="006C24A3" w:rsidRDefault="006C24A3" w:rsidP="006C24A3">
      <w:r>
        <w:tab/>
      </w:r>
      <w:r>
        <w:tab/>
      </w:r>
      <w:r>
        <w:tab/>
        <w:t>"神经质性": 72</w:t>
      </w:r>
    </w:p>
    <w:p w14:paraId="705AA86E" w14:textId="77777777" w:rsidR="006C24A3" w:rsidRDefault="006C24A3" w:rsidP="006C24A3">
      <w:r>
        <w:tab/>
      </w:r>
      <w:r>
        <w:tab/>
        <w:t>},</w:t>
      </w:r>
    </w:p>
    <w:p w14:paraId="60FC7819" w14:textId="77777777" w:rsidR="006C24A3" w:rsidRDefault="006C24A3" w:rsidP="006C24A3"/>
    <w:p w14:paraId="509845E6" w14:textId="77777777" w:rsidR="006C24A3" w:rsidRDefault="006C24A3" w:rsidP="006C24A3">
      <w:r>
        <w:tab/>
      </w:r>
      <w:r>
        <w:tab/>
        <w:t xml:space="preserve">"RelNetwork": </w:t>
      </w:r>
    </w:p>
    <w:p w14:paraId="7CBE7B31" w14:textId="77777777" w:rsidR="006C24A3" w:rsidRDefault="006C24A3" w:rsidP="006C24A3">
      <w:r>
        <w:tab/>
      </w:r>
      <w:r>
        <w:tab/>
        <w:t>{</w:t>
      </w:r>
    </w:p>
    <w:p w14:paraId="3289038F" w14:textId="77777777" w:rsidR="006C24A3" w:rsidRDefault="006C24A3" w:rsidP="006C24A3">
      <w:r>
        <w:tab/>
      </w:r>
      <w:r>
        <w:tab/>
      </w:r>
      <w:r>
        <w:tab/>
        <w:t xml:space="preserve">"Nodes": </w:t>
      </w:r>
    </w:p>
    <w:p w14:paraId="4D5A490F" w14:textId="3889C1FD" w:rsidR="006C24A3" w:rsidRDefault="006C24A3" w:rsidP="006C24A3">
      <w:r>
        <w:tab/>
      </w:r>
      <w:r>
        <w:tab/>
      </w:r>
      <w:r>
        <w:tab/>
        <w:t>[</w:t>
      </w:r>
      <w:r w:rsidR="00694FCC">
        <w:t xml:space="preserve">  </w:t>
      </w:r>
      <w:r w:rsidR="00694FCC" w:rsidRPr="00694FCC">
        <w:t>// First node is main node.</w:t>
      </w:r>
    </w:p>
    <w:p w14:paraId="1BB1A290" w14:textId="77777777" w:rsidR="006C24A3" w:rsidRDefault="006C24A3" w:rsidP="006C24A3">
      <w:r>
        <w:tab/>
      </w:r>
      <w:r>
        <w:tab/>
      </w:r>
      <w:r>
        <w:tab/>
        <w:t xml:space="preserve">  { </w:t>
      </w:r>
    </w:p>
    <w:p w14:paraId="08B62730" w14:textId="77777777" w:rsidR="006C24A3" w:rsidRDefault="006C24A3" w:rsidP="006C24A3">
      <w:r>
        <w:tab/>
      </w:r>
      <w:r>
        <w:tab/>
      </w:r>
      <w:r>
        <w:tab/>
        <w:t xml:space="preserve">    "Name": "江启臣",</w:t>
      </w:r>
    </w:p>
    <w:p w14:paraId="4F0A0ABE" w14:textId="77777777" w:rsidR="006C24A3" w:rsidRDefault="006C24A3" w:rsidP="006C24A3">
      <w:r>
        <w:tab/>
      </w:r>
      <w:r>
        <w:tab/>
      </w:r>
      <w:r>
        <w:tab/>
        <w:t xml:space="preserve">    "Des": "中国国民党主席"</w:t>
      </w:r>
    </w:p>
    <w:p w14:paraId="4F4AFE9A" w14:textId="77777777" w:rsidR="006C24A3" w:rsidRDefault="006C24A3" w:rsidP="006C24A3">
      <w:r>
        <w:tab/>
      </w:r>
      <w:r>
        <w:tab/>
      </w:r>
      <w:r>
        <w:tab/>
        <w:t xml:space="preserve">  },</w:t>
      </w:r>
    </w:p>
    <w:p w14:paraId="0B164326" w14:textId="77777777" w:rsidR="006C24A3" w:rsidRDefault="006C24A3" w:rsidP="006C24A3">
      <w:r>
        <w:tab/>
      </w:r>
      <w:r>
        <w:tab/>
      </w:r>
      <w:r>
        <w:tab/>
        <w:t xml:space="preserve">  {</w:t>
      </w:r>
    </w:p>
    <w:p w14:paraId="701ABD2D" w14:textId="77777777" w:rsidR="006C24A3" w:rsidRDefault="006C24A3" w:rsidP="006C24A3">
      <w:r>
        <w:tab/>
      </w:r>
      <w:r>
        <w:tab/>
      </w:r>
      <w:r>
        <w:tab/>
        <w:t xml:space="preserve">    "Name": "中国国民党",</w:t>
      </w:r>
    </w:p>
    <w:p w14:paraId="4CD86647" w14:textId="77777777" w:rsidR="006C24A3" w:rsidRDefault="006C24A3" w:rsidP="006C24A3">
      <w:r>
        <w:tab/>
      </w:r>
      <w:r>
        <w:tab/>
      </w:r>
      <w:r>
        <w:tab/>
        <w:t xml:space="preserve">    "Des": "中华民国主要政党之一"</w:t>
      </w:r>
    </w:p>
    <w:p w14:paraId="24D8803F" w14:textId="77777777" w:rsidR="006C24A3" w:rsidRDefault="006C24A3" w:rsidP="006C24A3">
      <w:r>
        <w:tab/>
      </w:r>
      <w:r>
        <w:tab/>
      </w:r>
      <w:r>
        <w:tab/>
        <w:t xml:space="preserve">  },</w:t>
      </w:r>
    </w:p>
    <w:p w14:paraId="20BCAB2F" w14:textId="77777777" w:rsidR="006C24A3" w:rsidRDefault="006C24A3" w:rsidP="006C24A3">
      <w:r>
        <w:tab/>
      </w:r>
      <w:r>
        <w:tab/>
      </w:r>
      <w:r>
        <w:tab/>
        <w:t xml:space="preserve">  {</w:t>
      </w:r>
    </w:p>
    <w:p w14:paraId="00FFE9B1" w14:textId="77777777" w:rsidR="006C24A3" w:rsidRDefault="006C24A3" w:rsidP="006C24A3">
      <w:r>
        <w:tab/>
      </w:r>
      <w:r>
        <w:tab/>
      </w:r>
      <w:r>
        <w:tab/>
        <w:t xml:space="preserve">    "Name": "台中红派",</w:t>
      </w:r>
    </w:p>
    <w:p w14:paraId="74B4E6F1" w14:textId="77777777" w:rsidR="006C24A3" w:rsidRDefault="006C24A3" w:rsidP="006C24A3">
      <w:r>
        <w:tab/>
      </w:r>
      <w:r>
        <w:tab/>
      </w:r>
      <w:r>
        <w:tab/>
        <w:t xml:space="preserve">    "Des": "台湾地方派系"</w:t>
      </w:r>
    </w:p>
    <w:p w14:paraId="5B0C9BDE" w14:textId="77777777" w:rsidR="006C24A3" w:rsidRDefault="006C24A3" w:rsidP="006C24A3">
      <w:r>
        <w:tab/>
      </w:r>
      <w:r>
        <w:tab/>
      </w:r>
      <w:r>
        <w:tab/>
        <w:t xml:space="preserve">  },</w:t>
      </w:r>
    </w:p>
    <w:p w14:paraId="0DC483D2" w14:textId="77777777" w:rsidR="006C24A3" w:rsidRDefault="006C24A3" w:rsidP="006C24A3">
      <w:r>
        <w:tab/>
      </w:r>
      <w:r>
        <w:tab/>
      </w:r>
      <w:r>
        <w:tab/>
        <w:t xml:space="preserve">  {</w:t>
      </w:r>
    </w:p>
    <w:p w14:paraId="4701BF8B" w14:textId="77777777" w:rsidR="006C24A3" w:rsidRDefault="006C24A3" w:rsidP="006C24A3">
      <w:r>
        <w:tab/>
      </w:r>
      <w:r>
        <w:tab/>
      </w:r>
      <w:r>
        <w:tab/>
        <w:t xml:space="preserve">    "Name": "台中市丰原区",</w:t>
      </w:r>
    </w:p>
    <w:p w14:paraId="291E1070" w14:textId="77777777" w:rsidR="006C24A3" w:rsidRDefault="006C24A3" w:rsidP="006C24A3">
      <w:r>
        <w:tab/>
      </w:r>
      <w:r>
        <w:tab/>
      </w:r>
      <w:r>
        <w:tab/>
        <w:t xml:space="preserve">    "Des": "台湾地区名"</w:t>
      </w:r>
    </w:p>
    <w:p w14:paraId="01696378" w14:textId="77777777" w:rsidR="006C24A3" w:rsidRDefault="006C24A3" w:rsidP="006C24A3">
      <w:r>
        <w:tab/>
      </w:r>
      <w:r>
        <w:tab/>
      </w:r>
      <w:r>
        <w:tab/>
        <w:t xml:space="preserve">  },</w:t>
      </w:r>
    </w:p>
    <w:p w14:paraId="4319B0B6" w14:textId="77777777" w:rsidR="006C24A3" w:rsidRDefault="006C24A3" w:rsidP="006C24A3">
      <w:r>
        <w:tab/>
      </w:r>
      <w:r>
        <w:tab/>
      </w:r>
      <w:r>
        <w:tab/>
        <w:t xml:space="preserve">  {</w:t>
      </w:r>
    </w:p>
    <w:p w14:paraId="4B9CFFD9" w14:textId="77777777" w:rsidR="006C24A3" w:rsidRDefault="006C24A3" w:rsidP="006C24A3">
      <w:r>
        <w:tab/>
      </w:r>
      <w:r>
        <w:tab/>
      </w:r>
      <w:r>
        <w:tab/>
        <w:t xml:space="preserve">    "Name": "美国南卡罗来纳大学",</w:t>
      </w:r>
    </w:p>
    <w:p w14:paraId="611002F1" w14:textId="77777777" w:rsidR="006C24A3" w:rsidRDefault="006C24A3" w:rsidP="006C24A3">
      <w:r>
        <w:tab/>
      </w:r>
      <w:r>
        <w:tab/>
      </w:r>
      <w:r>
        <w:tab/>
        <w:t xml:space="preserve">    "Des": "大学"</w:t>
      </w:r>
    </w:p>
    <w:p w14:paraId="3E4DD2F5" w14:textId="77777777" w:rsidR="006C24A3" w:rsidRDefault="006C24A3" w:rsidP="006C24A3">
      <w:r>
        <w:tab/>
      </w:r>
      <w:r>
        <w:tab/>
      </w:r>
      <w:r>
        <w:tab/>
        <w:t xml:space="preserve">  },</w:t>
      </w:r>
    </w:p>
    <w:p w14:paraId="4AA2E110" w14:textId="77777777" w:rsidR="006C24A3" w:rsidRDefault="006C24A3" w:rsidP="006C24A3">
      <w:r>
        <w:tab/>
      </w:r>
      <w:r>
        <w:tab/>
      </w:r>
      <w:r>
        <w:tab/>
        <w:t xml:space="preserve">  {</w:t>
      </w:r>
    </w:p>
    <w:p w14:paraId="65A0F768" w14:textId="77777777" w:rsidR="006C24A3" w:rsidRDefault="006C24A3" w:rsidP="006C24A3">
      <w:r>
        <w:lastRenderedPageBreak/>
        <w:tab/>
      </w:r>
      <w:r>
        <w:tab/>
      </w:r>
      <w:r>
        <w:tab/>
        <w:t xml:space="preserve">    "Name": "郝龙斌",</w:t>
      </w:r>
    </w:p>
    <w:p w14:paraId="6B402D64" w14:textId="77777777" w:rsidR="006C24A3" w:rsidRDefault="006C24A3" w:rsidP="006C24A3">
      <w:r>
        <w:tab/>
      </w:r>
      <w:r>
        <w:tab/>
      </w:r>
      <w:r>
        <w:tab/>
        <w:t xml:space="preserve">    "Des": "中国国民党籍政治人物"</w:t>
      </w:r>
    </w:p>
    <w:p w14:paraId="181A42A7" w14:textId="77777777" w:rsidR="006C24A3" w:rsidRDefault="006C24A3" w:rsidP="006C24A3">
      <w:r>
        <w:tab/>
      </w:r>
      <w:r>
        <w:tab/>
      </w:r>
      <w:r>
        <w:tab/>
        <w:t xml:space="preserve">  },</w:t>
      </w:r>
    </w:p>
    <w:p w14:paraId="427BB4BE" w14:textId="77777777" w:rsidR="006C24A3" w:rsidRDefault="006C24A3" w:rsidP="006C24A3">
      <w:r>
        <w:tab/>
      </w:r>
      <w:r>
        <w:tab/>
      </w:r>
      <w:r>
        <w:tab/>
        <w:t xml:space="preserve">  {</w:t>
      </w:r>
    </w:p>
    <w:p w14:paraId="1ED1C015" w14:textId="77777777" w:rsidR="006C24A3" w:rsidRDefault="006C24A3" w:rsidP="006C24A3">
      <w:r>
        <w:tab/>
      </w:r>
      <w:r>
        <w:tab/>
      </w:r>
      <w:r>
        <w:tab/>
        <w:t xml:space="preserve">    "Name": "2020年3月9日",</w:t>
      </w:r>
    </w:p>
    <w:p w14:paraId="6FC29E0C" w14:textId="77777777" w:rsidR="006C24A3" w:rsidRDefault="006C24A3" w:rsidP="006C24A3">
      <w:r>
        <w:tab/>
      </w:r>
      <w:r>
        <w:tab/>
      </w:r>
      <w:r>
        <w:tab/>
        <w:t xml:space="preserve">    "Des": "主席就任日期"</w:t>
      </w:r>
    </w:p>
    <w:p w14:paraId="183629F3" w14:textId="77777777" w:rsidR="006C24A3" w:rsidRDefault="006C24A3" w:rsidP="006C24A3">
      <w:r>
        <w:tab/>
      </w:r>
      <w:r>
        <w:tab/>
      </w:r>
      <w:r>
        <w:tab/>
        <w:t xml:space="preserve">  },</w:t>
      </w:r>
    </w:p>
    <w:p w14:paraId="70F3FEDB" w14:textId="77777777" w:rsidR="006C24A3" w:rsidRDefault="006C24A3" w:rsidP="006C24A3">
      <w:r>
        <w:tab/>
      </w:r>
      <w:r>
        <w:tab/>
      </w:r>
      <w:r>
        <w:tab/>
        <w:t xml:space="preserve">  {</w:t>
      </w:r>
    </w:p>
    <w:p w14:paraId="5B84FE82" w14:textId="77777777" w:rsidR="006C24A3" w:rsidRDefault="006C24A3" w:rsidP="006C24A3">
      <w:r>
        <w:tab/>
      </w:r>
      <w:r>
        <w:tab/>
      </w:r>
      <w:r>
        <w:tab/>
        <w:t xml:space="preserve">    "Name": "曾铭宗",</w:t>
      </w:r>
    </w:p>
    <w:p w14:paraId="1824B13F" w14:textId="77777777" w:rsidR="006C24A3" w:rsidRDefault="006C24A3" w:rsidP="006C24A3">
      <w:r>
        <w:tab/>
      </w:r>
      <w:r>
        <w:tab/>
      </w:r>
      <w:r>
        <w:tab/>
        <w:t xml:space="preserve">    "Des": "中国国民党籍政治人物"</w:t>
      </w:r>
    </w:p>
    <w:p w14:paraId="52B08691" w14:textId="77777777" w:rsidR="006C24A3" w:rsidRDefault="006C24A3" w:rsidP="006C24A3">
      <w:r>
        <w:tab/>
      </w:r>
      <w:r>
        <w:tab/>
      </w:r>
      <w:r>
        <w:tab/>
        <w:t xml:space="preserve">  }</w:t>
      </w:r>
    </w:p>
    <w:p w14:paraId="592749DB" w14:textId="77777777" w:rsidR="006C24A3" w:rsidRDefault="006C24A3" w:rsidP="006C24A3">
      <w:r>
        <w:tab/>
      </w:r>
      <w:r>
        <w:tab/>
      </w:r>
      <w:r>
        <w:tab/>
        <w:t>],</w:t>
      </w:r>
    </w:p>
    <w:p w14:paraId="534946F3" w14:textId="77777777" w:rsidR="006C24A3" w:rsidRDefault="006C24A3" w:rsidP="006C24A3">
      <w:r>
        <w:tab/>
      </w:r>
      <w:r>
        <w:tab/>
      </w:r>
      <w:r>
        <w:tab/>
        <w:t xml:space="preserve">"Links": </w:t>
      </w:r>
    </w:p>
    <w:p w14:paraId="3D33C3CD" w14:textId="77777777" w:rsidR="006C24A3" w:rsidRDefault="006C24A3" w:rsidP="006C24A3">
      <w:r>
        <w:tab/>
      </w:r>
      <w:r>
        <w:tab/>
      </w:r>
      <w:r>
        <w:tab/>
        <w:t>[</w:t>
      </w:r>
    </w:p>
    <w:p w14:paraId="05EB5C0E" w14:textId="77777777" w:rsidR="006C24A3" w:rsidRDefault="006C24A3" w:rsidP="006C24A3">
      <w:r>
        <w:tab/>
      </w:r>
      <w:r>
        <w:tab/>
      </w:r>
      <w:r>
        <w:tab/>
        <w:t xml:space="preserve">  {</w:t>
      </w:r>
    </w:p>
    <w:p w14:paraId="31372AA0" w14:textId="77777777" w:rsidR="006C24A3" w:rsidRDefault="006C24A3" w:rsidP="006C24A3">
      <w:r>
        <w:tab/>
      </w:r>
      <w:r>
        <w:tab/>
      </w:r>
      <w:r>
        <w:tab/>
        <w:t xml:space="preserve">    "Source": "江启臣",</w:t>
      </w:r>
    </w:p>
    <w:p w14:paraId="2C6B160A" w14:textId="77777777" w:rsidR="006C24A3" w:rsidRDefault="006C24A3" w:rsidP="006C24A3">
      <w:r>
        <w:tab/>
      </w:r>
      <w:r>
        <w:tab/>
      </w:r>
      <w:r>
        <w:tab/>
        <w:t xml:space="preserve">    "Target": "中国国民党",</w:t>
      </w:r>
    </w:p>
    <w:p w14:paraId="23395646" w14:textId="77777777" w:rsidR="006C24A3" w:rsidRDefault="006C24A3" w:rsidP="006C24A3">
      <w:r>
        <w:tab/>
      </w:r>
      <w:r>
        <w:tab/>
      </w:r>
      <w:r>
        <w:tab/>
        <w:t xml:space="preserve">    "Value": "主席"</w:t>
      </w:r>
    </w:p>
    <w:p w14:paraId="69AF90B2" w14:textId="77777777" w:rsidR="006C24A3" w:rsidRDefault="006C24A3" w:rsidP="006C24A3">
      <w:r>
        <w:tab/>
      </w:r>
      <w:r>
        <w:tab/>
      </w:r>
      <w:r>
        <w:tab/>
        <w:t xml:space="preserve">  },</w:t>
      </w:r>
    </w:p>
    <w:p w14:paraId="0F4EF1A1" w14:textId="77777777" w:rsidR="006C24A3" w:rsidRDefault="006C24A3" w:rsidP="006C24A3">
      <w:r>
        <w:tab/>
      </w:r>
      <w:r>
        <w:tab/>
      </w:r>
      <w:r>
        <w:tab/>
        <w:t xml:space="preserve">  {</w:t>
      </w:r>
    </w:p>
    <w:p w14:paraId="629875B8" w14:textId="77777777" w:rsidR="006C24A3" w:rsidRDefault="006C24A3" w:rsidP="006C24A3">
      <w:r>
        <w:tab/>
      </w:r>
      <w:r>
        <w:tab/>
      </w:r>
      <w:r>
        <w:tab/>
        <w:t xml:space="preserve">    "Source": "江启臣",</w:t>
      </w:r>
    </w:p>
    <w:p w14:paraId="0DE8F195" w14:textId="77777777" w:rsidR="006C24A3" w:rsidRDefault="006C24A3" w:rsidP="006C24A3">
      <w:r>
        <w:tab/>
      </w:r>
      <w:r>
        <w:tab/>
      </w:r>
      <w:r>
        <w:tab/>
        <w:t xml:space="preserve">    "Target": "台中红派",</w:t>
      </w:r>
    </w:p>
    <w:p w14:paraId="3C889D86" w14:textId="77777777" w:rsidR="006C24A3" w:rsidRDefault="006C24A3" w:rsidP="006C24A3">
      <w:r>
        <w:tab/>
      </w:r>
      <w:r>
        <w:tab/>
      </w:r>
      <w:r>
        <w:tab/>
        <w:t xml:space="preserve">    "Value": "代表人物"</w:t>
      </w:r>
    </w:p>
    <w:p w14:paraId="600FE097" w14:textId="77777777" w:rsidR="006C24A3" w:rsidRDefault="006C24A3" w:rsidP="006C24A3">
      <w:r>
        <w:tab/>
      </w:r>
      <w:r>
        <w:tab/>
      </w:r>
      <w:r>
        <w:tab/>
        <w:t xml:space="preserve">  },</w:t>
      </w:r>
    </w:p>
    <w:p w14:paraId="5C27E290" w14:textId="77777777" w:rsidR="006C24A3" w:rsidRDefault="006C24A3" w:rsidP="006C24A3">
      <w:r>
        <w:tab/>
      </w:r>
      <w:r>
        <w:tab/>
      </w:r>
      <w:r>
        <w:tab/>
        <w:t xml:space="preserve">  {</w:t>
      </w:r>
    </w:p>
    <w:p w14:paraId="012B82C3" w14:textId="77777777" w:rsidR="006C24A3" w:rsidRDefault="006C24A3" w:rsidP="006C24A3">
      <w:r>
        <w:tab/>
      </w:r>
      <w:r>
        <w:tab/>
      </w:r>
      <w:r>
        <w:tab/>
        <w:t xml:space="preserve">    "Source": "江启臣",</w:t>
      </w:r>
    </w:p>
    <w:p w14:paraId="7D441B26" w14:textId="77777777" w:rsidR="006C24A3" w:rsidRDefault="006C24A3" w:rsidP="006C24A3">
      <w:r>
        <w:tab/>
      </w:r>
      <w:r>
        <w:tab/>
      </w:r>
      <w:r>
        <w:tab/>
        <w:t xml:space="preserve">    "Target": "台中市丰原区",</w:t>
      </w:r>
    </w:p>
    <w:p w14:paraId="38D2765E" w14:textId="77777777" w:rsidR="006C24A3" w:rsidRDefault="006C24A3" w:rsidP="006C24A3">
      <w:r>
        <w:tab/>
      </w:r>
      <w:r>
        <w:tab/>
      </w:r>
      <w:r>
        <w:tab/>
        <w:t xml:space="preserve">    "Value": "家乡"</w:t>
      </w:r>
    </w:p>
    <w:p w14:paraId="7D13D960" w14:textId="77777777" w:rsidR="006C24A3" w:rsidRDefault="006C24A3" w:rsidP="006C24A3">
      <w:r>
        <w:tab/>
      </w:r>
      <w:r>
        <w:tab/>
      </w:r>
      <w:r>
        <w:tab/>
        <w:t xml:space="preserve">  },</w:t>
      </w:r>
    </w:p>
    <w:p w14:paraId="7D8720EC" w14:textId="77777777" w:rsidR="006C24A3" w:rsidRDefault="006C24A3" w:rsidP="006C24A3">
      <w:r>
        <w:tab/>
      </w:r>
      <w:r>
        <w:tab/>
      </w:r>
      <w:r>
        <w:tab/>
        <w:t xml:space="preserve">  {</w:t>
      </w:r>
    </w:p>
    <w:p w14:paraId="4406F10D" w14:textId="77777777" w:rsidR="006C24A3" w:rsidRDefault="006C24A3" w:rsidP="006C24A3">
      <w:r>
        <w:tab/>
      </w:r>
      <w:r>
        <w:tab/>
      </w:r>
      <w:r>
        <w:tab/>
        <w:t xml:space="preserve">    "Source": "江启臣",</w:t>
      </w:r>
    </w:p>
    <w:p w14:paraId="595A482D" w14:textId="77777777" w:rsidR="006C24A3" w:rsidRDefault="006C24A3" w:rsidP="006C24A3">
      <w:r>
        <w:tab/>
      </w:r>
      <w:r>
        <w:tab/>
      </w:r>
      <w:r>
        <w:tab/>
        <w:t xml:space="preserve">    "Target": "美国南卡罗来纳大学",</w:t>
      </w:r>
    </w:p>
    <w:p w14:paraId="778FD8FC" w14:textId="77777777" w:rsidR="006C24A3" w:rsidRDefault="006C24A3" w:rsidP="006C24A3">
      <w:r>
        <w:tab/>
      </w:r>
      <w:r>
        <w:tab/>
      </w:r>
      <w:r>
        <w:tab/>
        <w:t xml:space="preserve">    "Value": "毕业于"</w:t>
      </w:r>
    </w:p>
    <w:p w14:paraId="6484384D" w14:textId="77777777" w:rsidR="006C24A3" w:rsidRDefault="006C24A3" w:rsidP="006C24A3">
      <w:r>
        <w:tab/>
      </w:r>
      <w:r>
        <w:tab/>
      </w:r>
      <w:r>
        <w:tab/>
        <w:t xml:space="preserve">  },</w:t>
      </w:r>
    </w:p>
    <w:p w14:paraId="3F70CC72" w14:textId="77777777" w:rsidR="006C24A3" w:rsidRDefault="006C24A3" w:rsidP="006C24A3">
      <w:r>
        <w:tab/>
      </w:r>
      <w:r>
        <w:tab/>
      </w:r>
      <w:r>
        <w:tab/>
        <w:t xml:space="preserve">  {</w:t>
      </w:r>
    </w:p>
    <w:p w14:paraId="65600F86" w14:textId="77777777" w:rsidR="006C24A3" w:rsidRDefault="006C24A3" w:rsidP="006C24A3">
      <w:r>
        <w:tab/>
      </w:r>
      <w:r>
        <w:tab/>
      </w:r>
      <w:r>
        <w:tab/>
        <w:t xml:space="preserve">    "Source": "中国国民党",</w:t>
      </w:r>
    </w:p>
    <w:p w14:paraId="314066EA" w14:textId="77777777" w:rsidR="006C24A3" w:rsidRDefault="006C24A3" w:rsidP="006C24A3">
      <w:r>
        <w:tab/>
      </w:r>
      <w:r>
        <w:tab/>
      </w:r>
      <w:r>
        <w:tab/>
        <w:t xml:space="preserve">    "Target": "2020年3月9日",</w:t>
      </w:r>
    </w:p>
    <w:p w14:paraId="0EB8F3AE" w14:textId="77777777" w:rsidR="006C24A3" w:rsidRDefault="006C24A3" w:rsidP="006C24A3">
      <w:r>
        <w:tab/>
      </w:r>
      <w:r>
        <w:tab/>
      </w:r>
      <w:r>
        <w:tab/>
        <w:t xml:space="preserve">    "Value": "主席就任日期"</w:t>
      </w:r>
    </w:p>
    <w:p w14:paraId="6869176D" w14:textId="77777777" w:rsidR="006C24A3" w:rsidRDefault="006C24A3" w:rsidP="006C24A3">
      <w:r>
        <w:tab/>
      </w:r>
      <w:r>
        <w:tab/>
      </w:r>
      <w:r>
        <w:tab/>
        <w:t xml:space="preserve">  },</w:t>
      </w:r>
    </w:p>
    <w:p w14:paraId="22B499CD" w14:textId="77777777" w:rsidR="006C24A3" w:rsidRDefault="006C24A3" w:rsidP="006C24A3">
      <w:r>
        <w:tab/>
      </w:r>
      <w:r>
        <w:tab/>
      </w:r>
      <w:r>
        <w:tab/>
        <w:t xml:space="preserve">  {</w:t>
      </w:r>
    </w:p>
    <w:p w14:paraId="057D01DA" w14:textId="77777777" w:rsidR="006C24A3" w:rsidRDefault="006C24A3" w:rsidP="006C24A3">
      <w:r>
        <w:tab/>
      </w:r>
      <w:r>
        <w:tab/>
      </w:r>
      <w:r>
        <w:tab/>
        <w:t xml:space="preserve">    "Source": "中国国民党",</w:t>
      </w:r>
    </w:p>
    <w:p w14:paraId="27BCBA66" w14:textId="77777777" w:rsidR="006C24A3" w:rsidRDefault="006C24A3" w:rsidP="006C24A3">
      <w:r>
        <w:tab/>
      </w:r>
      <w:r>
        <w:tab/>
      </w:r>
      <w:r>
        <w:tab/>
        <w:t xml:space="preserve">    "Target": "郝龙斌",</w:t>
      </w:r>
    </w:p>
    <w:p w14:paraId="0E47A95C" w14:textId="77777777" w:rsidR="006C24A3" w:rsidRDefault="006C24A3" w:rsidP="006C24A3">
      <w:r>
        <w:tab/>
      </w:r>
      <w:r>
        <w:tab/>
      </w:r>
      <w:r>
        <w:tab/>
        <w:t xml:space="preserve">    "Value": "前副主席"</w:t>
      </w:r>
    </w:p>
    <w:p w14:paraId="6E38DAC7" w14:textId="77777777" w:rsidR="006C24A3" w:rsidRDefault="006C24A3" w:rsidP="006C24A3">
      <w:r>
        <w:tab/>
      </w:r>
      <w:r>
        <w:tab/>
      </w:r>
      <w:r>
        <w:tab/>
        <w:t xml:space="preserve">  },</w:t>
      </w:r>
    </w:p>
    <w:p w14:paraId="162DF284" w14:textId="77777777" w:rsidR="006C24A3" w:rsidRDefault="006C24A3" w:rsidP="006C24A3">
      <w:r>
        <w:lastRenderedPageBreak/>
        <w:tab/>
      </w:r>
      <w:r>
        <w:tab/>
      </w:r>
      <w:r>
        <w:tab/>
        <w:t xml:space="preserve">  {</w:t>
      </w:r>
    </w:p>
    <w:p w14:paraId="7BBD6CEB" w14:textId="77777777" w:rsidR="006C24A3" w:rsidRDefault="006C24A3" w:rsidP="006C24A3">
      <w:r>
        <w:tab/>
      </w:r>
      <w:r>
        <w:tab/>
      </w:r>
      <w:r>
        <w:tab/>
        <w:t xml:space="preserve">    "Source": "中国国民党",</w:t>
      </w:r>
    </w:p>
    <w:p w14:paraId="2D0871B4" w14:textId="77777777" w:rsidR="006C24A3" w:rsidRDefault="006C24A3" w:rsidP="006C24A3">
      <w:r>
        <w:tab/>
      </w:r>
      <w:r>
        <w:tab/>
      </w:r>
      <w:r>
        <w:tab/>
        <w:t xml:space="preserve">    "Target": "曾铭宗",</w:t>
      </w:r>
    </w:p>
    <w:p w14:paraId="37FEC375" w14:textId="77777777" w:rsidR="006C24A3" w:rsidRDefault="006C24A3" w:rsidP="006C24A3">
      <w:r>
        <w:tab/>
      </w:r>
      <w:r>
        <w:tab/>
      </w:r>
      <w:r>
        <w:tab/>
        <w:t xml:space="preserve">    "Value": "秘书长"</w:t>
      </w:r>
    </w:p>
    <w:p w14:paraId="439D3AC4" w14:textId="77777777" w:rsidR="006C24A3" w:rsidRDefault="006C24A3" w:rsidP="006C24A3">
      <w:r>
        <w:tab/>
      </w:r>
      <w:r>
        <w:tab/>
      </w:r>
      <w:r>
        <w:tab/>
        <w:t xml:space="preserve">  }</w:t>
      </w:r>
    </w:p>
    <w:p w14:paraId="01E45430" w14:textId="77777777" w:rsidR="006C24A3" w:rsidRDefault="006C24A3" w:rsidP="006C24A3">
      <w:r>
        <w:tab/>
      </w:r>
      <w:r>
        <w:tab/>
      </w:r>
      <w:r>
        <w:tab/>
        <w:t>]</w:t>
      </w:r>
    </w:p>
    <w:p w14:paraId="2F7E66E4" w14:textId="77777777" w:rsidR="006C24A3" w:rsidRDefault="006C24A3" w:rsidP="006C24A3">
      <w:r>
        <w:tab/>
      </w:r>
      <w:r>
        <w:tab/>
        <w:t>},</w:t>
      </w:r>
    </w:p>
    <w:p w14:paraId="1F3E0E2D" w14:textId="77777777" w:rsidR="006C24A3" w:rsidRDefault="006C24A3" w:rsidP="006C24A3"/>
    <w:p w14:paraId="2AB29A8F" w14:textId="77777777" w:rsidR="006C24A3" w:rsidRDefault="006C24A3" w:rsidP="006C24A3">
      <w:r>
        <w:tab/>
      </w:r>
      <w:r>
        <w:tab/>
        <w:t xml:space="preserve">"Assessment": </w:t>
      </w:r>
    </w:p>
    <w:p w14:paraId="20E01AFF" w14:textId="77777777" w:rsidR="006C24A3" w:rsidRDefault="006C24A3" w:rsidP="006C24A3">
      <w:r>
        <w:tab/>
      </w:r>
      <w:r>
        <w:tab/>
        <w:t>{</w:t>
      </w:r>
    </w:p>
    <w:p w14:paraId="50786135" w14:textId="77777777" w:rsidR="006C24A3" w:rsidRDefault="006C24A3" w:rsidP="006C24A3">
      <w:r>
        <w:tab/>
      </w:r>
      <w:r>
        <w:tab/>
      </w:r>
      <w:r>
        <w:tab/>
        <w:t>"SourceUrl": "https://...",</w:t>
      </w:r>
    </w:p>
    <w:p w14:paraId="35360D6A" w14:textId="77777777" w:rsidR="006C24A3" w:rsidRDefault="006C24A3" w:rsidP="006C24A3">
      <w:r>
        <w:tab/>
      </w:r>
      <w:r>
        <w:tab/>
      </w:r>
      <w:r>
        <w:tab/>
        <w:t xml:space="preserve">"Data": </w:t>
      </w:r>
    </w:p>
    <w:p w14:paraId="75AD6935" w14:textId="77777777" w:rsidR="006C24A3" w:rsidRDefault="006C24A3" w:rsidP="006C24A3">
      <w:r>
        <w:tab/>
      </w:r>
      <w:r>
        <w:tab/>
      </w:r>
      <w:r>
        <w:tab/>
        <w:t>[</w:t>
      </w:r>
    </w:p>
    <w:p w14:paraId="18A9FDF5" w14:textId="77777777" w:rsidR="006C24A3" w:rsidRDefault="006C24A3" w:rsidP="006C24A3">
      <w:r>
        <w:tab/>
      </w:r>
      <w:r>
        <w:tab/>
      </w:r>
      <w:r>
        <w:tab/>
        <w:t xml:space="preserve">  {"Value": 335, "Name": "非常不满意"},</w:t>
      </w:r>
    </w:p>
    <w:p w14:paraId="4C806277" w14:textId="77777777" w:rsidR="006C24A3" w:rsidRDefault="006C24A3" w:rsidP="006C24A3">
      <w:r>
        <w:tab/>
      </w:r>
      <w:r>
        <w:tab/>
      </w:r>
      <w:r>
        <w:tab/>
        <w:t xml:space="preserve">  {"Value": 310, "Name": "较不满意"},</w:t>
      </w:r>
    </w:p>
    <w:p w14:paraId="744E4D7D" w14:textId="77777777" w:rsidR="006C24A3" w:rsidRDefault="006C24A3" w:rsidP="006C24A3">
      <w:r>
        <w:tab/>
      </w:r>
      <w:r>
        <w:tab/>
      </w:r>
      <w:r>
        <w:tab/>
        <w:t xml:space="preserve">  {"Value": 234, "Name": "中立"},</w:t>
      </w:r>
    </w:p>
    <w:p w14:paraId="7AFFA194" w14:textId="77777777" w:rsidR="006C24A3" w:rsidRDefault="006C24A3" w:rsidP="006C24A3">
      <w:r>
        <w:tab/>
      </w:r>
      <w:r>
        <w:tab/>
      </w:r>
      <w:r>
        <w:tab/>
        <w:t xml:space="preserve">  {"Value": 135, "Name": "较满意"},</w:t>
      </w:r>
    </w:p>
    <w:p w14:paraId="3BE69DA2" w14:textId="77777777" w:rsidR="006C24A3" w:rsidRDefault="006C24A3" w:rsidP="006C24A3">
      <w:r>
        <w:tab/>
      </w:r>
      <w:r>
        <w:tab/>
      </w:r>
      <w:r>
        <w:tab/>
        <w:t xml:space="preserve">  {"Value": 1548, "Name": "非常满意"}</w:t>
      </w:r>
    </w:p>
    <w:p w14:paraId="193A14DD" w14:textId="77777777" w:rsidR="006C24A3" w:rsidRDefault="006C24A3" w:rsidP="006C24A3">
      <w:r>
        <w:tab/>
      </w:r>
      <w:r>
        <w:tab/>
      </w:r>
      <w:r>
        <w:tab/>
        <w:t>]</w:t>
      </w:r>
    </w:p>
    <w:p w14:paraId="643F20EC" w14:textId="77777777" w:rsidR="006C24A3" w:rsidRDefault="006C24A3" w:rsidP="006C24A3">
      <w:r>
        <w:tab/>
      </w:r>
      <w:r>
        <w:tab/>
        <w:t>},</w:t>
      </w:r>
    </w:p>
    <w:p w14:paraId="64DEF83D" w14:textId="77777777" w:rsidR="006C24A3" w:rsidRDefault="006C24A3" w:rsidP="006C24A3"/>
    <w:p w14:paraId="58E63BB0" w14:textId="77777777" w:rsidR="006C24A3" w:rsidRDefault="006C24A3" w:rsidP="006C24A3">
      <w:r>
        <w:tab/>
      </w:r>
      <w:r>
        <w:tab/>
        <w:t xml:space="preserve">"Events": </w:t>
      </w:r>
    </w:p>
    <w:p w14:paraId="138CAEA0" w14:textId="77777777" w:rsidR="006C24A3" w:rsidRDefault="006C24A3" w:rsidP="006C24A3">
      <w:r>
        <w:tab/>
      </w:r>
      <w:r>
        <w:tab/>
        <w:t>[</w:t>
      </w:r>
    </w:p>
    <w:p w14:paraId="1713E1E1" w14:textId="77777777" w:rsidR="006C24A3" w:rsidRDefault="006C24A3" w:rsidP="006C24A3">
      <w:r>
        <w:tab/>
      </w:r>
      <w:r>
        <w:tab/>
      </w:r>
      <w:r>
        <w:tab/>
        <w:t>{</w:t>
      </w:r>
    </w:p>
    <w:p w14:paraId="70CD3F97" w14:textId="77777777" w:rsidR="006C24A3" w:rsidRDefault="006C24A3" w:rsidP="006C24A3">
      <w:r>
        <w:tab/>
      </w:r>
      <w:r>
        <w:tab/>
      </w:r>
      <w:r>
        <w:tab/>
      </w:r>
      <w:r>
        <w:tab/>
        <w:t>"Title": "谈蒋介石功过 江启臣感叹：历史评价分歧撕裂台湾",</w:t>
      </w:r>
    </w:p>
    <w:p w14:paraId="0D0D6F4E" w14:textId="77777777" w:rsidR="006C24A3" w:rsidRDefault="006C24A3" w:rsidP="006C24A3">
      <w:r>
        <w:tab/>
      </w:r>
      <w:r>
        <w:tab/>
      </w:r>
      <w:r>
        <w:tab/>
      </w:r>
      <w:r>
        <w:tab/>
        <w:t>"PicPath": "../assets/江启臣事件.jpg",</w:t>
      </w:r>
    </w:p>
    <w:p w14:paraId="5773C918" w14:textId="77777777" w:rsidR="006C24A3" w:rsidRDefault="006C24A3" w:rsidP="006C24A3">
      <w:r>
        <w:tab/>
      </w:r>
      <w:r>
        <w:tab/>
      </w:r>
      <w:r>
        <w:tab/>
      </w:r>
      <w:r>
        <w:tab/>
        <w:t>"Article": "江启臣透过脸书表示，蒋介石在45年前的4月5日辞世，那时她刚满3岁，还要几年后才能从过去的新闻影片，体会到当时台湾社会的震撼，小时候读的课本，曾提到蒋介石要“挪抬”，而当时认识的蒋介石，是领导国民政府东征、北伐、抗日、反共的伟人，是把台湾建设为复兴基地、三民主义模范省的领袖。\n但是，江启臣也提到，直到 1990 年代在大学念书，才从解严后涌现的书刊杂志，读到对蒋介石的另一种评价，对许多走过台湾二二八事件、白色恐怖年代，并因此失去至亲好友的人而言，当时身为最高统帅的蒋介石，需要负起最终责任。"</w:t>
      </w:r>
    </w:p>
    <w:p w14:paraId="0FF67BAF" w14:textId="77777777" w:rsidR="006C24A3" w:rsidRDefault="006C24A3" w:rsidP="006C24A3">
      <w:r>
        <w:tab/>
      </w:r>
      <w:r>
        <w:tab/>
      </w:r>
      <w:r>
        <w:tab/>
        <w:t>}</w:t>
      </w:r>
    </w:p>
    <w:p w14:paraId="7DF39381" w14:textId="77777777" w:rsidR="006C24A3" w:rsidRDefault="006C24A3" w:rsidP="006C24A3">
      <w:r>
        <w:tab/>
      </w:r>
      <w:r>
        <w:tab/>
        <w:t>]</w:t>
      </w:r>
    </w:p>
    <w:p w14:paraId="046EBF24" w14:textId="77777777" w:rsidR="006C24A3" w:rsidRDefault="006C24A3" w:rsidP="006C24A3">
      <w:r>
        <w:tab/>
        <w:t>}</w:t>
      </w:r>
    </w:p>
    <w:p w14:paraId="4480083F" w14:textId="77777777" w:rsidR="006C24A3" w:rsidRDefault="006C24A3" w:rsidP="006C24A3">
      <w:r>
        <w:t>]</w:t>
      </w:r>
    </w:p>
    <w:p w14:paraId="6CBE1D11" w14:textId="6094B8BD" w:rsidR="00CD3F2E" w:rsidRDefault="00110E84" w:rsidP="006C24A3">
      <w:pPr>
        <w:rPr>
          <w:rFonts w:hint="eastAsia"/>
        </w:rPr>
      </w:pPr>
      <w:r>
        <w:br w:type="page"/>
      </w:r>
    </w:p>
    <w:p w14:paraId="2A3404CB" w14:textId="6EA97B55" w:rsidR="00CD3F2E" w:rsidRDefault="00CD3F2E" w:rsidP="00CD3F2E">
      <w:pPr>
        <w:pStyle w:val="Heading1"/>
      </w:pPr>
      <w:r>
        <w:rPr>
          <w:rFonts w:hint="eastAsia"/>
        </w:rPr>
        <w:lastRenderedPageBreak/>
        <w:t>实体-</w:t>
      </w:r>
      <w:r w:rsidR="00110E84">
        <w:rPr>
          <w:rFonts w:hint="eastAsia"/>
        </w:rPr>
        <w:t>机构</w:t>
      </w:r>
      <w:r>
        <w:rPr>
          <w:rFonts w:hint="eastAsia"/>
        </w:rPr>
        <w:t>页面</w:t>
      </w:r>
      <w:r w:rsidR="00BD2F05">
        <w:rPr>
          <w:rFonts w:hint="eastAsia"/>
        </w:rPr>
        <w:t>-数据</w:t>
      </w:r>
      <w:r>
        <w:rPr>
          <w:rFonts w:hint="eastAsia"/>
        </w:rPr>
        <w:t>接口</w:t>
      </w:r>
    </w:p>
    <w:p w14:paraId="07454930" w14:textId="62F64152" w:rsidR="001957BB" w:rsidRDefault="001957BB" w:rsidP="001957BB">
      <w:pPr>
        <w:jc w:val="center"/>
      </w:pPr>
      <w:r>
        <w:rPr>
          <w:noProof/>
        </w:rPr>
        <w:drawing>
          <wp:inline distT="0" distB="0" distL="0" distR="0" wp14:anchorId="768723E6" wp14:editId="586CDA0E">
            <wp:extent cx="3994189" cy="2668216"/>
            <wp:effectExtent l="19050" t="19050" r="25400" b="18415"/>
            <wp:docPr id="2" name="Picture 2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00608" cy="2672504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34D8C2" w14:textId="77777777" w:rsidR="001957BB" w:rsidRDefault="001957BB" w:rsidP="001957BB">
      <w:pPr>
        <w:jc w:val="center"/>
        <w:rPr>
          <w:rFonts w:hint="eastAsia"/>
        </w:rPr>
      </w:pPr>
    </w:p>
    <w:p w14:paraId="31C178A7" w14:textId="666D398A" w:rsidR="00365321" w:rsidRDefault="00365321" w:rsidP="00365321">
      <w:r>
        <w:t>[</w:t>
      </w:r>
      <w:r>
        <w:tab/>
      </w:r>
    </w:p>
    <w:p w14:paraId="663E7E33" w14:textId="77777777" w:rsidR="00365321" w:rsidRDefault="00365321" w:rsidP="00365321">
      <w:r>
        <w:tab/>
        <w:t>{</w:t>
      </w:r>
    </w:p>
    <w:p w14:paraId="067C5B13" w14:textId="77777777" w:rsidR="00365321" w:rsidRDefault="00365321" w:rsidP="00365321">
      <w:r>
        <w:tab/>
      </w:r>
      <w:r>
        <w:tab/>
        <w:t>"InstituteID": "000001",</w:t>
      </w:r>
    </w:p>
    <w:p w14:paraId="6BBE94A2" w14:textId="77777777" w:rsidR="00365321" w:rsidRDefault="00365321" w:rsidP="00365321">
      <w:r>
        <w:tab/>
      </w:r>
      <w:r>
        <w:tab/>
        <w:t>"Name": "中国国民党",</w:t>
      </w:r>
    </w:p>
    <w:p w14:paraId="0958F58E" w14:textId="77777777" w:rsidR="00365321" w:rsidRDefault="00365321" w:rsidP="00365321">
      <w:r>
        <w:tab/>
      </w:r>
      <w:r>
        <w:tab/>
        <w:t>"InstitutePicPath": "../assets/225px-Emblem_of_the_Kuomintang.svg.png",</w:t>
      </w:r>
    </w:p>
    <w:p w14:paraId="34D0EEE0" w14:textId="77777777" w:rsidR="00365321" w:rsidRDefault="00365321" w:rsidP="00365321">
      <w:r>
        <w:tab/>
      </w:r>
      <w:r>
        <w:tab/>
        <w:t xml:space="preserve">"InstituteFacts": </w:t>
      </w:r>
    </w:p>
    <w:p w14:paraId="4E68DA3F" w14:textId="77777777" w:rsidR="00365321" w:rsidRDefault="00365321" w:rsidP="00365321">
      <w:r>
        <w:tab/>
      </w:r>
      <w:r>
        <w:tab/>
        <w:t>[</w:t>
      </w:r>
    </w:p>
    <w:p w14:paraId="278978AE" w14:textId="77777777" w:rsidR="00365321" w:rsidRDefault="00365321" w:rsidP="00365321">
      <w:r>
        <w:tab/>
      </w:r>
      <w:r>
        <w:tab/>
        <w:t xml:space="preserve">  {"Value": "中国国民党", "Name": "名称"},</w:t>
      </w:r>
    </w:p>
    <w:p w14:paraId="5FE78439" w14:textId="77777777" w:rsidR="00365321" w:rsidRDefault="00365321" w:rsidP="00365321">
      <w:r>
        <w:tab/>
      </w:r>
      <w:r>
        <w:tab/>
        <w:t xml:space="preserve">  {"Value": "江启臣", "Name": "主席"},</w:t>
      </w:r>
    </w:p>
    <w:p w14:paraId="4FC876D1" w14:textId="77777777" w:rsidR="00365321" w:rsidRDefault="00365321" w:rsidP="00365321">
      <w:r>
        <w:tab/>
      </w:r>
      <w:r>
        <w:tab/>
        <w:t xml:space="preserve">  {"Value": "1894年11月24日", "Name": "成立时间"}</w:t>
      </w:r>
    </w:p>
    <w:p w14:paraId="58831048" w14:textId="77777777" w:rsidR="00365321" w:rsidRDefault="00365321" w:rsidP="00365321">
      <w:r>
        <w:tab/>
      </w:r>
      <w:r>
        <w:tab/>
        <w:t>],</w:t>
      </w:r>
    </w:p>
    <w:p w14:paraId="37148AA0" w14:textId="77777777" w:rsidR="00365321" w:rsidRDefault="00365321" w:rsidP="00365321"/>
    <w:p w14:paraId="2A16E841" w14:textId="77777777" w:rsidR="00365321" w:rsidRDefault="00365321" w:rsidP="00365321">
      <w:r>
        <w:tab/>
      </w:r>
      <w:r>
        <w:tab/>
        <w:t>"InstituteAbst": "中国国民党，简称国民党，是中华民国主要政党之一，也是目前中华民国的最大在野党及立法院第二大党，现任党主席为立法委员江启臣，另有永久中国国民党总理孙中山、永久中国国民党总裁蒋中正。国民党最初前身为1894年11月24日成立于夏威夷共和国檀香山的革命团体兴中会，后先后改组为中国同盟会、国民党和中华革命党，1919年10月10日经孙中山于上海法租界改组而改用现名。从1928年国民政府完成国民革命军北伐并在形式上统一中国起，该党曾是中华民国长期掌权的执政党，直到2000年总统选举落败而首次成为在野党，2008年到2016年二度执政，2016年总统选举败选后二度在野至今。以该党为首的泛蓝阵营，与以民主进步党为首的泛绿阵营并列为中华民国两大政治势力。",</w:t>
      </w:r>
    </w:p>
    <w:p w14:paraId="4BD8CE12" w14:textId="77777777" w:rsidR="00365321" w:rsidRDefault="00365321" w:rsidP="00365321"/>
    <w:p w14:paraId="576654D1" w14:textId="7BB84F5D" w:rsidR="00365321" w:rsidRDefault="00365321" w:rsidP="00365321">
      <w:r>
        <w:tab/>
      </w:r>
      <w:r>
        <w:tab/>
        <w:t>"RelNetwork":</w:t>
      </w:r>
      <w:r w:rsidR="00694FCC">
        <w:t xml:space="preserve"> </w:t>
      </w:r>
    </w:p>
    <w:p w14:paraId="0BD0AC52" w14:textId="1C30A235" w:rsidR="00365321" w:rsidRDefault="00365321" w:rsidP="00365321">
      <w:r>
        <w:tab/>
      </w:r>
      <w:r>
        <w:tab/>
        <w:t>{</w:t>
      </w:r>
      <w:r w:rsidR="00694FCC">
        <w:t xml:space="preserve">  </w:t>
      </w:r>
    </w:p>
    <w:p w14:paraId="5F6F89D3" w14:textId="2F6C6017" w:rsidR="00365321" w:rsidRDefault="00365321" w:rsidP="00365321">
      <w:r>
        <w:tab/>
      </w:r>
      <w:r>
        <w:tab/>
      </w:r>
      <w:r>
        <w:tab/>
        <w:t>"Nodes": [</w:t>
      </w:r>
      <w:r w:rsidR="00694FCC">
        <w:t xml:space="preserve">  </w:t>
      </w:r>
      <w:r w:rsidR="00694FCC" w:rsidRPr="00694FCC">
        <w:t>// First node is main node.</w:t>
      </w:r>
    </w:p>
    <w:p w14:paraId="55073ACB" w14:textId="77777777" w:rsidR="00365321" w:rsidRDefault="00365321" w:rsidP="00365321">
      <w:r>
        <w:tab/>
      </w:r>
      <w:r>
        <w:tab/>
      </w:r>
      <w:r>
        <w:tab/>
        <w:t xml:space="preserve">  { </w:t>
      </w:r>
    </w:p>
    <w:p w14:paraId="1167611B" w14:textId="77777777" w:rsidR="00365321" w:rsidRDefault="00365321" w:rsidP="00365321">
      <w:r>
        <w:tab/>
      </w:r>
      <w:r>
        <w:tab/>
      </w:r>
      <w:r>
        <w:tab/>
        <w:t xml:space="preserve">    "Name": "中国国民党",</w:t>
      </w:r>
    </w:p>
    <w:p w14:paraId="4604F6BD" w14:textId="77777777" w:rsidR="00365321" w:rsidRDefault="00365321" w:rsidP="00365321">
      <w:r>
        <w:lastRenderedPageBreak/>
        <w:tab/>
      </w:r>
      <w:r>
        <w:tab/>
      </w:r>
      <w:r>
        <w:tab/>
        <w:t xml:space="preserve">    "Des": "中华民国主要政党之一"</w:t>
      </w:r>
    </w:p>
    <w:p w14:paraId="477A97C3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451CEB48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017B0206" w14:textId="77777777" w:rsidR="00365321" w:rsidRDefault="00365321" w:rsidP="00365321">
      <w:r>
        <w:tab/>
      </w:r>
      <w:r>
        <w:tab/>
      </w:r>
      <w:r>
        <w:tab/>
        <w:t xml:space="preserve">    "Name": "兴中会",</w:t>
      </w:r>
    </w:p>
    <w:p w14:paraId="670963FD" w14:textId="77777777" w:rsidR="00365321" w:rsidRDefault="00365321" w:rsidP="00365321">
      <w:r>
        <w:tab/>
      </w:r>
      <w:r>
        <w:tab/>
      </w:r>
      <w:r>
        <w:tab/>
        <w:t xml:space="preserve">    "Des": "中华民国主要政党之一"</w:t>
      </w:r>
    </w:p>
    <w:p w14:paraId="6E4DC982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39387B69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46E3364C" w14:textId="77777777" w:rsidR="00365321" w:rsidRDefault="00365321" w:rsidP="00365321">
      <w:r>
        <w:tab/>
      </w:r>
      <w:r>
        <w:tab/>
      </w:r>
      <w:r>
        <w:tab/>
        <w:t xml:space="preserve">    "Name": "国家政策研究基金会",</w:t>
      </w:r>
    </w:p>
    <w:p w14:paraId="15A6E292" w14:textId="77777777" w:rsidR="00365321" w:rsidRDefault="00365321" w:rsidP="00365321">
      <w:r>
        <w:tab/>
      </w:r>
      <w:r>
        <w:tab/>
      </w:r>
      <w:r>
        <w:tab/>
        <w:t xml:space="preserve">    "Des": "台湾地方派系"</w:t>
      </w:r>
    </w:p>
    <w:p w14:paraId="3E4EB02A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6BC90CC7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1AFC201D" w14:textId="77777777" w:rsidR="00365321" w:rsidRDefault="00365321" w:rsidP="00365321">
      <w:r>
        <w:tab/>
      </w:r>
      <w:r>
        <w:tab/>
      </w:r>
      <w:r>
        <w:tab/>
        <w:t xml:space="preserve">    "Name": "中国国民党青年团",</w:t>
      </w:r>
    </w:p>
    <w:p w14:paraId="5568A8B7" w14:textId="77777777" w:rsidR="00365321" w:rsidRDefault="00365321" w:rsidP="00365321">
      <w:r>
        <w:tab/>
      </w:r>
      <w:r>
        <w:tab/>
      </w:r>
      <w:r>
        <w:tab/>
        <w:t xml:space="preserve">    "Des": "台湾地区名"</w:t>
      </w:r>
    </w:p>
    <w:p w14:paraId="2B1D4674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1D249F0B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20F626BD" w14:textId="77777777" w:rsidR="00365321" w:rsidRDefault="00365321" w:rsidP="00365321">
      <w:r>
        <w:tab/>
      </w:r>
      <w:r>
        <w:tab/>
      </w:r>
      <w:r>
        <w:tab/>
        <w:t xml:space="preserve">    "Name": "革命实践研究院",</w:t>
      </w:r>
    </w:p>
    <w:p w14:paraId="1E38EDEA" w14:textId="77777777" w:rsidR="00365321" w:rsidRDefault="00365321" w:rsidP="00365321">
      <w:r>
        <w:tab/>
      </w:r>
      <w:r>
        <w:tab/>
      </w:r>
      <w:r>
        <w:tab/>
        <w:t xml:space="preserve">    "Des": "政治地位"</w:t>
      </w:r>
    </w:p>
    <w:p w14:paraId="090BE7E7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28CC3DBF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3E697E09" w14:textId="77777777" w:rsidR="00365321" w:rsidRDefault="00365321" w:rsidP="00365321">
      <w:r>
        <w:tab/>
      </w:r>
      <w:r>
        <w:tab/>
      </w:r>
      <w:r>
        <w:tab/>
        <w:t xml:space="preserve">    "Name": "泛蓝",</w:t>
      </w:r>
    </w:p>
    <w:p w14:paraId="7014FB34" w14:textId="77777777" w:rsidR="00365321" w:rsidRDefault="00365321" w:rsidP="00365321">
      <w:r>
        <w:tab/>
      </w:r>
      <w:r>
        <w:tab/>
      </w:r>
      <w:r>
        <w:tab/>
        <w:t xml:space="preserve">    "Des": "大学"</w:t>
      </w:r>
    </w:p>
    <w:p w14:paraId="6FF5F538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49CD64F2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67A67EA3" w14:textId="77777777" w:rsidR="00365321" w:rsidRDefault="00365321" w:rsidP="00365321">
      <w:r>
        <w:tab/>
      </w:r>
      <w:r>
        <w:tab/>
      </w:r>
      <w:r>
        <w:tab/>
        <w:t xml:space="preserve">    "Name": "国际民主联盟",</w:t>
      </w:r>
    </w:p>
    <w:p w14:paraId="7955348A" w14:textId="77777777" w:rsidR="00365321" w:rsidRDefault="00365321" w:rsidP="00365321">
      <w:r>
        <w:tab/>
      </w:r>
      <w:r>
        <w:tab/>
      </w:r>
      <w:r>
        <w:tab/>
        <w:t xml:space="preserve">    "Des": "中国国民党籍政治人物"</w:t>
      </w:r>
    </w:p>
    <w:p w14:paraId="54CD7F9A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6AA51F51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5BAF679A" w14:textId="77777777" w:rsidR="00365321" w:rsidRDefault="00365321" w:rsidP="00365321">
      <w:r>
        <w:tab/>
      </w:r>
      <w:r>
        <w:tab/>
      </w:r>
      <w:r>
        <w:tab/>
        <w:t xml:space="preserve">    "Name": "亚太民主联盟",</w:t>
      </w:r>
    </w:p>
    <w:p w14:paraId="73265E7A" w14:textId="77777777" w:rsidR="00365321" w:rsidRDefault="00365321" w:rsidP="00365321">
      <w:r>
        <w:tab/>
      </w:r>
      <w:r>
        <w:tab/>
      </w:r>
      <w:r>
        <w:tab/>
        <w:t xml:space="preserve">    "Des": "主席就任日期"</w:t>
      </w:r>
    </w:p>
    <w:p w14:paraId="22035EDD" w14:textId="77777777" w:rsidR="00365321" w:rsidRDefault="00365321" w:rsidP="00365321">
      <w:r>
        <w:tab/>
      </w:r>
      <w:r>
        <w:tab/>
      </w:r>
      <w:r>
        <w:tab/>
        <w:t xml:space="preserve">  }</w:t>
      </w:r>
    </w:p>
    <w:p w14:paraId="765B1787" w14:textId="77777777" w:rsidR="00365321" w:rsidRDefault="00365321" w:rsidP="00365321">
      <w:r>
        <w:tab/>
      </w:r>
      <w:r>
        <w:tab/>
      </w:r>
      <w:r>
        <w:tab/>
        <w:t>],</w:t>
      </w:r>
    </w:p>
    <w:p w14:paraId="1FA28EAE" w14:textId="77777777" w:rsidR="00365321" w:rsidRDefault="00365321" w:rsidP="00365321">
      <w:r>
        <w:tab/>
      </w:r>
      <w:r>
        <w:tab/>
      </w:r>
      <w:r>
        <w:tab/>
        <w:t>"Links": [</w:t>
      </w:r>
    </w:p>
    <w:p w14:paraId="3A486DC5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07A80020" w14:textId="77777777" w:rsidR="00365321" w:rsidRDefault="00365321" w:rsidP="00365321">
      <w:r>
        <w:tab/>
      </w:r>
      <w:r>
        <w:tab/>
      </w:r>
      <w:r>
        <w:tab/>
        <w:t xml:space="preserve">    "Source": "中国国民党",</w:t>
      </w:r>
    </w:p>
    <w:p w14:paraId="53199222" w14:textId="77777777" w:rsidR="00365321" w:rsidRDefault="00365321" w:rsidP="00365321">
      <w:r>
        <w:tab/>
      </w:r>
      <w:r>
        <w:tab/>
      </w:r>
      <w:r>
        <w:tab/>
        <w:t xml:space="preserve">    "Target": "兴中会",</w:t>
      </w:r>
    </w:p>
    <w:p w14:paraId="1707F945" w14:textId="77777777" w:rsidR="00365321" w:rsidRDefault="00365321" w:rsidP="00365321">
      <w:r>
        <w:tab/>
      </w:r>
      <w:r>
        <w:tab/>
      </w:r>
      <w:r>
        <w:tab/>
        <w:t xml:space="preserve">    "Value": "前身"</w:t>
      </w:r>
    </w:p>
    <w:p w14:paraId="27F29A85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211E9A9D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2E1E38A7" w14:textId="77777777" w:rsidR="00365321" w:rsidRDefault="00365321" w:rsidP="00365321">
      <w:r>
        <w:tab/>
      </w:r>
      <w:r>
        <w:tab/>
      </w:r>
      <w:r>
        <w:tab/>
        <w:t xml:space="preserve">    "Source": "中国国民党",</w:t>
      </w:r>
    </w:p>
    <w:p w14:paraId="58701A4F" w14:textId="77777777" w:rsidR="00365321" w:rsidRDefault="00365321" w:rsidP="00365321">
      <w:r>
        <w:tab/>
      </w:r>
      <w:r>
        <w:tab/>
      </w:r>
      <w:r>
        <w:tab/>
        <w:t xml:space="preserve">    "Target": "国家政策研究基金会",</w:t>
      </w:r>
    </w:p>
    <w:p w14:paraId="5FAE3904" w14:textId="77777777" w:rsidR="00365321" w:rsidRDefault="00365321" w:rsidP="00365321">
      <w:r>
        <w:tab/>
      </w:r>
      <w:r>
        <w:tab/>
      </w:r>
      <w:r>
        <w:tab/>
        <w:t xml:space="preserve">    "Value": "智库"</w:t>
      </w:r>
    </w:p>
    <w:p w14:paraId="39CE3302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3687A46D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0CBBB521" w14:textId="77777777" w:rsidR="00365321" w:rsidRDefault="00365321" w:rsidP="00365321">
      <w:r>
        <w:tab/>
      </w:r>
      <w:r>
        <w:tab/>
      </w:r>
      <w:r>
        <w:tab/>
        <w:t xml:space="preserve">    "Source": "中国国民党",</w:t>
      </w:r>
    </w:p>
    <w:p w14:paraId="18206A10" w14:textId="77777777" w:rsidR="00365321" w:rsidRDefault="00365321" w:rsidP="00365321">
      <w:r>
        <w:lastRenderedPageBreak/>
        <w:tab/>
      </w:r>
      <w:r>
        <w:tab/>
      </w:r>
      <w:r>
        <w:tab/>
        <w:t xml:space="preserve">    "Target": "中国国民党青年团",</w:t>
      </w:r>
    </w:p>
    <w:p w14:paraId="2E91AEB2" w14:textId="77777777" w:rsidR="00365321" w:rsidRDefault="00365321" w:rsidP="00365321">
      <w:r>
        <w:tab/>
      </w:r>
      <w:r>
        <w:tab/>
      </w:r>
      <w:r>
        <w:tab/>
        <w:t xml:space="preserve">    "Value": "青年组织"</w:t>
      </w:r>
    </w:p>
    <w:p w14:paraId="25E7B610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45403DA8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4C8A3890" w14:textId="77777777" w:rsidR="00365321" w:rsidRDefault="00365321" w:rsidP="00365321">
      <w:r>
        <w:tab/>
      </w:r>
      <w:r>
        <w:tab/>
      </w:r>
      <w:r>
        <w:tab/>
        <w:t xml:space="preserve">    "Source": "中国国民党",</w:t>
      </w:r>
    </w:p>
    <w:p w14:paraId="6DA8C0AE" w14:textId="77777777" w:rsidR="00365321" w:rsidRDefault="00365321" w:rsidP="00365321">
      <w:r>
        <w:tab/>
      </w:r>
      <w:r>
        <w:tab/>
      </w:r>
      <w:r>
        <w:tab/>
        <w:t xml:space="preserve">    "Target": "革命实践研究院",</w:t>
      </w:r>
    </w:p>
    <w:p w14:paraId="7DF4C147" w14:textId="77777777" w:rsidR="00365321" w:rsidRDefault="00365321" w:rsidP="00365321">
      <w:r>
        <w:tab/>
      </w:r>
      <w:r>
        <w:tab/>
      </w:r>
      <w:r>
        <w:tab/>
        <w:t xml:space="preserve">    "Value": "教育组织"</w:t>
      </w:r>
    </w:p>
    <w:p w14:paraId="31A7BA8D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0AAC9382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19A3A55D" w14:textId="77777777" w:rsidR="00365321" w:rsidRDefault="00365321" w:rsidP="00365321">
      <w:r>
        <w:tab/>
      </w:r>
      <w:r>
        <w:tab/>
      </w:r>
      <w:r>
        <w:tab/>
        <w:t xml:space="preserve">    "Source": "中国国民党",</w:t>
      </w:r>
    </w:p>
    <w:p w14:paraId="360BB109" w14:textId="77777777" w:rsidR="00365321" w:rsidRDefault="00365321" w:rsidP="00365321">
      <w:r>
        <w:tab/>
      </w:r>
      <w:r>
        <w:tab/>
      </w:r>
      <w:r>
        <w:tab/>
        <w:t xml:space="preserve">    "Target": "泛蓝",</w:t>
      </w:r>
    </w:p>
    <w:p w14:paraId="79936E59" w14:textId="77777777" w:rsidR="00365321" w:rsidRDefault="00365321" w:rsidP="00365321">
      <w:r>
        <w:tab/>
      </w:r>
      <w:r>
        <w:tab/>
      </w:r>
      <w:r>
        <w:tab/>
        <w:t xml:space="preserve">    "Value": "国内组织"</w:t>
      </w:r>
    </w:p>
    <w:p w14:paraId="27FD427F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39ECC6D9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4B953BF6" w14:textId="77777777" w:rsidR="00365321" w:rsidRDefault="00365321" w:rsidP="00365321">
      <w:r>
        <w:tab/>
      </w:r>
      <w:r>
        <w:tab/>
      </w:r>
      <w:r>
        <w:tab/>
        <w:t xml:space="preserve">    "Source": "中国国民党",</w:t>
      </w:r>
    </w:p>
    <w:p w14:paraId="372A30FF" w14:textId="77777777" w:rsidR="00365321" w:rsidRDefault="00365321" w:rsidP="00365321">
      <w:r>
        <w:tab/>
      </w:r>
      <w:r>
        <w:tab/>
      </w:r>
      <w:r>
        <w:tab/>
        <w:t xml:space="preserve">    "Target": "国际民主联盟",</w:t>
      </w:r>
    </w:p>
    <w:p w14:paraId="68A67E4D" w14:textId="77777777" w:rsidR="00365321" w:rsidRDefault="00365321" w:rsidP="00365321">
      <w:r>
        <w:tab/>
      </w:r>
      <w:r>
        <w:tab/>
      </w:r>
      <w:r>
        <w:tab/>
        <w:t xml:space="preserve">    "Value": "国际组织"</w:t>
      </w:r>
    </w:p>
    <w:p w14:paraId="56483DBE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2C757FD6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32B5F81B" w14:textId="77777777" w:rsidR="00365321" w:rsidRDefault="00365321" w:rsidP="00365321">
      <w:r>
        <w:tab/>
      </w:r>
      <w:r>
        <w:tab/>
      </w:r>
      <w:r>
        <w:tab/>
        <w:t xml:space="preserve">    "Source": "中国国民党",</w:t>
      </w:r>
    </w:p>
    <w:p w14:paraId="09FBE29A" w14:textId="77777777" w:rsidR="00365321" w:rsidRDefault="00365321" w:rsidP="00365321">
      <w:r>
        <w:tab/>
      </w:r>
      <w:r>
        <w:tab/>
      </w:r>
      <w:r>
        <w:tab/>
        <w:t xml:space="preserve">    "Target": "亚太民主联盟",</w:t>
      </w:r>
    </w:p>
    <w:p w14:paraId="1F30E9AA" w14:textId="77777777" w:rsidR="00365321" w:rsidRDefault="00365321" w:rsidP="00365321">
      <w:r>
        <w:tab/>
      </w:r>
      <w:r>
        <w:tab/>
      </w:r>
      <w:r>
        <w:tab/>
        <w:t xml:space="preserve">    "Value": "区域组织"</w:t>
      </w:r>
    </w:p>
    <w:p w14:paraId="3280EFAE" w14:textId="77777777" w:rsidR="00365321" w:rsidRDefault="00365321" w:rsidP="00365321">
      <w:r>
        <w:tab/>
      </w:r>
      <w:r>
        <w:tab/>
      </w:r>
      <w:r>
        <w:tab/>
        <w:t xml:space="preserve">  }</w:t>
      </w:r>
    </w:p>
    <w:p w14:paraId="1777C6A5" w14:textId="77777777" w:rsidR="00365321" w:rsidRDefault="00365321" w:rsidP="00365321">
      <w:r>
        <w:tab/>
      </w:r>
      <w:r>
        <w:tab/>
      </w:r>
      <w:r>
        <w:tab/>
        <w:t>]</w:t>
      </w:r>
    </w:p>
    <w:p w14:paraId="690C7903" w14:textId="77777777" w:rsidR="00365321" w:rsidRDefault="00365321" w:rsidP="00365321">
      <w:r>
        <w:tab/>
      </w:r>
      <w:r>
        <w:tab/>
        <w:t>},</w:t>
      </w:r>
    </w:p>
    <w:p w14:paraId="1E8B5676" w14:textId="77777777" w:rsidR="00365321" w:rsidRDefault="00365321" w:rsidP="00365321"/>
    <w:p w14:paraId="6280B5B2" w14:textId="77777777" w:rsidR="00365321" w:rsidRDefault="00365321" w:rsidP="00365321">
      <w:r>
        <w:tab/>
      </w:r>
      <w:r>
        <w:tab/>
        <w:t>"InnerNetwork":</w:t>
      </w:r>
    </w:p>
    <w:p w14:paraId="7EC75CC7" w14:textId="77777777" w:rsidR="00365321" w:rsidRDefault="00365321" w:rsidP="00365321">
      <w:r>
        <w:tab/>
      </w:r>
      <w:r>
        <w:tab/>
        <w:t>{</w:t>
      </w:r>
    </w:p>
    <w:p w14:paraId="413F4CCF" w14:textId="77777777" w:rsidR="00365321" w:rsidRDefault="00365321" w:rsidP="00365321">
      <w:r>
        <w:tab/>
      </w:r>
      <w:r>
        <w:tab/>
      </w:r>
      <w:r>
        <w:tab/>
        <w:t>"Nodes": [</w:t>
      </w:r>
    </w:p>
    <w:p w14:paraId="34726742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23F02273" w14:textId="77777777" w:rsidR="00365321" w:rsidRDefault="00365321" w:rsidP="00365321">
      <w:r>
        <w:tab/>
      </w:r>
      <w:r>
        <w:tab/>
      </w:r>
      <w:r>
        <w:tab/>
        <w:t xml:space="preserve">    "Name": "中国国民党",</w:t>
      </w:r>
    </w:p>
    <w:p w14:paraId="4E665697" w14:textId="77777777" w:rsidR="00365321" w:rsidRDefault="00365321" w:rsidP="00365321">
      <w:r>
        <w:tab/>
      </w:r>
      <w:r>
        <w:tab/>
      </w:r>
      <w:r>
        <w:tab/>
        <w:t xml:space="preserve">    "Des": "中华民国主要政党之一"</w:t>
      </w:r>
    </w:p>
    <w:p w14:paraId="4714BD44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01ADAE73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7F0A35F5" w14:textId="77777777" w:rsidR="00365321" w:rsidRDefault="00365321" w:rsidP="00365321">
      <w:r>
        <w:tab/>
      </w:r>
      <w:r>
        <w:tab/>
      </w:r>
      <w:r>
        <w:tab/>
        <w:t xml:space="preserve">    "Name": "孙中山",</w:t>
      </w:r>
    </w:p>
    <w:p w14:paraId="45C50373" w14:textId="77777777" w:rsidR="00365321" w:rsidRDefault="00365321" w:rsidP="00365321">
      <w:r>
        <w:tab/>
      </w:r>
      <w:r>
        <w:tab/>
      </w:r>
      <w:r>
        <w:tab/>
        <w:t xml:space="preserve">    "Des": "中华民国主要政党之一"</w:t>
      </w:r>
    </w:p>
    <w:p w14:paraId="32221E88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61FA1362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51C6777C" w14:textId="77777777" w:rsidR="00365321" w:rsidRDefault="00365321" w:rsidP="00365321">
      <w:r>
        <w:tab/>
      </w:r>
      <w:r>
        <w:tab/>
      </w:r>
      <w:r>
        <w:tab/>
        <w:t xml:space="preserve">    "Name": "蒋中正",</w:t>
      </w:r>
    </w:p>
    <w:p w14:paraId="45E2A491" w14:textId="77777777" w:rsidR="00365321" w:rsidRDefault="00365321" w:rsidP="00365321">
      <w:r>
        <w:tab/>
      </w:r>
      <w:r>
        <w:tab/>
      </w:r>
      <w:r>
        <w:tab/>
        <w:t xml:space="preserve">    "Des": "台湾地方派系"</w:t>
      </w:r>
    </w:p>
    <w:p w14:paraId="22D02452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260E28DE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0842A6A4" w14:textId="77777777" w:rsidR="00365321" w:rsidRDefault="00365321" w:rsidP="00365321">
      <w:r>
        <w:tab/>
      </w:r>
      <w:r>
        <w:tab/>
      </w:r>
      <w:r>
        <w:tab/>
        <w:t xml:space="preserve">    "Name": "江启臣",</w:t>
      </w:r>
    </w:p>
    <w:p w14:paraId="7FFF9AD2" w14:textId="77777777" w:rsidR="00365321" w:rsidRDefault="00365321" w:rsidP="00365321">
      <w:r>
        <w:tab/>
      </w:r>
      <w:r>
        <w:tab/>
      </w:r>
      <w:r>
        <w:tab/>
        <w:t xml:space="preserve">    "Des": "台湾地区名"</w:t>
      </w:r>
    </w:p>
    <w:p w14:paraId="0BE361CE" w14:textId="77777777" w:rsidR="00365321" w:rsidRDefault="00365321" w:rsidP="00365321">
      <w:r>
        <w:lastRenderedPageBreak/>
        <w:tab/>
      </w:r>
      <w:r>
        <w:tab/>
      </w:r>
      <w:r>
        <w:tab/>
        <w:t xml:space="preserve">  },</w:t>
      </w:r>
    </w:p>
    <w:p w14:paraId="2D2BC486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031F145C" w14:textId="77777777" w:rsidR="00365321" w:rsidRDefault="00365321" w:rsidP="00365321">
      <w:r>
        <w:tab/>
      </w:r>
      <w:r>
        <w:tab/>
      </w:r>
      <w:r>
        <w:tab/>
        <w:t xml:space="preserve">    "Name": "李乾龙",</w:t>
      </w:r>
    </w:p>
    <w:p w14:paraId="5A5CD26E" w14:textId="77777777" w:rsidR="00365321" w:rsidRDefault="00365321" w:rsidP="00365321">
      <w:r>
        <w:tab/>
      </w:r>
      <w:r>
        <w:tab/>
      </w:r>
      <w:r>
        <w:tab/>
        <w:t xml:space="preserve">    "Des": "政治地位"</w:t>
      </w:r>
    </w:p>
    <w:p w14:paraId="3601AAF8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7908B0E0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5D7677D6" w14:textId="77777777" w:rsidR="00365321" w:rsidRDefault="00365321" w:rsidP="00365321">
      <w:r>
        <w:tab/>
      </w:r>
      <w:r>
        <w:tab/>
      </w:r>
      <w:r>
        <w:tab/>
        <w:t xml:space="preserve">    "Name": "李彦秀",</w:t>
      </w:r>
    </w:p>
    <w:p w14:paraId="24E02D54" w14:textId="77777777" w:rsidR="00365321" w:rsidRDefault="00365321" w:rsidP="00365321">
      <w:r>
        <w:tab/>
      </w:r>
      <w:r>
        <w:tab/>
      </w:r>
      <w:r>
        <w:tab/>
        <w:t xml:space="preserve">    "Des": "大学"</w:t>
      </w:r>
    </w:p>
    <w:p w14:paraId="4737A829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3D3B1306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1E5596C3" w14:textId="77777777" w:rsidR="00365321" w:rsidRDefault="00365321" w:rsidP="00365321">
      <w:r>
        <w:tab/>
      </w:r>
      <w:r>
        <w:tab/>
      </w:r>
      <w:r>
        <w:tab/>
        <w:t xml:space="preserve">    "Name": "费鸿泰",</w:t>
      </w:r>
    </w:p>
    <w:p w14:paraId="5485788D" w14:textId="77777777" w:rsidR="00365321" w:rsidRDefault="00365321" w:rsidP="00365321">
      <w:r>
        <w:tab/>
      </w:r>
      <w:r>
        <w:tab/>
      </w:r>
      <w:r>
        <w:tab/>
        <w:t xml:space="preserve">    "Des": "中国国民党籍政治人物"</w:t>
      </w:r>
    </w:p>
    <w:p w14:paraId="1F6E9E87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71C46AB2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173E1DB6" w14:textId="77777777" w:rsidR="00365321" w:rsidRDefault="00365321" w:rsidP="00365321">
      <w:r>
        <w:tab/>
      </w:r>
      <w:r>
        <w:tab/>
      </w:r>
      <w:r>
        <w:tab/>
        <w:t xml:space="preserve">    "Name": "郑丽文",</w:t>
      </w:r>
    </w:p>
    <w:p w14:paraId="45068A16" w14:textId="77777777" w:rsidR="00365321" w:rsidRDefault="00365321" w:rsidP="00365321">
      <w:r>
        <w:tab/>
      </w:r>
      <w:r>
        <w:tab/>
      </w:r>
      <w:r>
        <w:tab/>
        <w:t xml:space="preserve">    "Des": "主席就任日期"</w:t>
      </w:r>
    </w:p>
    <w:p w14:paraId="26EC45F6" w14:textId="77777777" w:rsidR="00365321" w:rsidRDefault="00365321" w:rsidP="00365321">
      <w:r>
        <w:tab/>
      </w:r>
      <w:r>
        <w:tab/>
      </w:r>
      <w:r>
        <w:tab/>
        <w:t xml:space="preserve">  }</w:t>
      </w:r>
    </w:p>
    <w:p w14:paraId="5144AB48" w14:textId="77777777" w:rsidR="00365321" w:rsidRDefault="00365321" w:rsidP="00365321">
      <w:r>
        <w:tab/>
      </w:r>
      <w:r>
        <w:tab/>
      </w:r>
      <w:r>
        <w:tab/>
        <w:t>],</w:t>
      </w:r>
    </w:p>
    <w:p w14:paraId="526BDCD8" w14:textId="77777777" w:rsidR="00365321" w:rsidRDefault="00365321" w:rsidP="00365321">
      <w:r>
        <w:tab/>
      </w:r>
      <w:r>
        <w:tab/>
      </w:r>
      <w:r>
        <w:tab/>
        <w:t>"Links": [</w:t>
      </w:r>
    </w:p>
    <w:p w14:paraId="0F0435B2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2F8C9E5E" w14:textId="77777777" w:rsidR="00365321" w:rsidRDefault="00365321" w:rsidP="00365321">
      <w:r>
        <w:tab/>
      </w:r>
      <w:r>
        <w:tab/>
      </w:r>
      <w:r>
        <w:tab/>
        <w:t xml:space="preserve">    "Source": "中国国民党",</w:t>
      </w:r>
    </w:p>
    <w:p w14:paraId="40A45889" w14:textId="77777777" w:rsidR="00365321" w:rsidRDefault="00365321" w:rsidP="00365321">
      <w:r>
        <w:tab/>
      </w:r>
      <w:r>
        <w:tab/>
      </w:r>
      <w:r>
        <w:tab/>
        <w:t xml:space="preserve">    "Target": "孙中山",</w:t>
      </w:r>
    </w:p>
    <w:p w14:paraId="7BE5582E" w14:textId="77777777" w:rsidR="00365321" w:rsidRDefault="00365321" w:rsidP="00365321">
      <w:r>
        <w:tab/>
      </w:r>
      <w:r>
        <w:tab/>
      </w:r>
      <w:r>
        <w:tab/>
        <w:t xml:space="preserve">    "Value": "总理"</w:t>
      </w:r>
    </w:p>
    <w:p w14:paraId="2874E9CD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283A3883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5C96C7AA" w14:textId="77777777" w:rsidR="00365321" w:rsidRDefault="00365321" w:rsidP="00365321">
      <w:r>
        <w:tab/>
      </w:r>
      <w:r>
        <w:tab/>
      </w:r>
      <w:r>
        <w:tab/>
        <w:t xml:space="preserve">    "Source": "中国国民党",</w:t>
      </w:r>
    </w:p>
    <w:p w14:paraId="1F76A8F0" w14:textId="77777777" w:rsidR="00365321" w:rsidRDefault="00365321" w:rsidP="00365321">
      <w:r>
        <w:tab/>
      </w:r>
      <w:r>
        <w:tab/>
      </w:r>
      <w:r>
        <w:tab/>
        <w:t xml:space="preserve">    "Target": "蒋中正",</w:t>
      </w:r>
    </w:p>
    <w:p w14:paraId="263BD369" w14:textId="77777777" w:rsidR="00365321" w:rsidRDefault="00365321" w:rsidP="00365321">
      <w:r>
        <w:tab/>
      </w:r>
      <w:r>
        <w:tab/>
      </w:r>
      <w:r>
        <w:tab/>
        <w:t xml:space="preserve">    "Value": "总裁"</w:t>
      </w:r>
    </w:p>
    <w:p w14:paraId="602A1CEA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4AA41892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144F7188" w14:textId="77777777" w:rsidR="00365321" w:rsidRDefault="00365321" w:rsidP="00365321">
      <w:r>
        <w:tab/>
      </w:r>
      <w:r>
        <w:tab/>
      </w:r>
      <w:r>
        <w:tab/>
        <w:t xml:space="preserve">    "Source": "中国国民党",</w:t>
      </w:r>
    </w:p>
    <w:p w14:paraId="46C335BD" w14:textId="77777777" w:rsidR="00365321" w:rsidRDefault="00365321" w:rsidP="00365321">
      <w:r>
        <w:tab/>
      </w:r>
      <w:r>
        <w:tab/>
      </w:r>
      <w:r>
        <w:tab/>
        <w:t xml:space="preserve">    "Target": "江启臣",</w:t>
      </w:r>
    </w:p>
    <w:p w14:paraId="49F16A80" w14:textId="77777777" w:rsidR="00365321" w:rsidRDefault="00365321" w:rsidP="00365321">
      <w:r>
        <w:tab/>
      </w:r>
      <w:r>
        <w:tab/>
      </w:r>
      <w:r>
        <w:tab/>
        <w:t xml:space="preserve">    "Value": "主席"</w:t>
      </w:r>
    </w:p>
    <w:p w14:paraId="4D8F9E58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19BA7AC0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2203D6FE" w14:textId="77777777" w:rsidR="00365321" w:rsidRDefault="00365321" w:rsidP="00365321">
      <w:r>
        <w:tab/>
      </w:r>
      <w:r>
        <w:tab/>
      </w:r>
      <w:r>
        <w:tab/>
        <w:t xml:space="preserve">    "Source": "中国国民党",</w:t>
      </w:r>
    </w:p>
    <w:p w14:paraId="085B8D71" w14:textId="77777777" w:rsidR="00365321" w:rsidRDefault="00365321" w:rsidP="00365321">
      <w:r>
        <w:tab/>
      </w:r>
      <w:r>
        <w:tab/>
      </w:r>
      <w:r>
        <w:tab/>
        <w:t xml:space="preserve">    "Target": "李乾龙",</w:t>
      </w:r>
    </w:p>
    <w:p w14:paraId="3B4DE03F" w14:textId="77777777" w:rsidR="00365321" w:rsidRDefault="00365321" w:rsidP="00365321">
      <w:r>
        <w:tab/>
      </w:r>
      <w:r>
        <w:tab/>
      </w:r>
      <w:r>
        <w:tab/>
        <w:t xml:space="preserve">    "Value": "秘书长"</w:t>
      </w:r>
    </w:p>
    <w:p w14:paraId="35A0B391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7115A3FB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6640BA02" w14:textId="77777777" w:rsidR="00365321" w:rsidRDefault="00365321" w:rsidP="00365321">
      <w:r>
        <w:tab/>
      </w:r>
      <w:r>
        <w:tab/>
      </w:r>
      <w:r>
        <w:tab/>
        <w:t xml:space="preserve">    "Source": "中国国民党",</w:t>
      </w:r>
    </w:p>
    <w:p w14:paraId="5C2CD93C" w14:textId="77777777" w:rsidR="00365321" w:rsidRDefault="00365321" w:rsidP="00365321">
      <w:r>
        <w:tab/>
      </w:r>
      <w:r>
        <w:tab/>
      </w:r>
      <w:r>
        <w:tab/>
        <w:t xml:space="preserve">    "Target": "李彦秀",</w:t>
      </w:r>
    </w:p>
    <w:p w14:paraId="3F96ABF6" w14:textId="77777777" w:rsidR="00365321" w:rsidRDefault="00365321" w:rsidP="00365321">
      <w:r>
        <w:tab/>
      </w:r>
      <w:r>
        <w:tab/>
      </w:r>
      <w:r>
        <w:tab/>
        <w:t xml:space="preserve">    "Value": "副秘书长"</w:t>
      </w:r>
    </w:p>
    <w:p w14:paraId="124FDC0E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1CB9B6D7" w14:textId="77777777" w:rsidR="00365321" w:rsidRDefault="00365321" w:rsidP="00365321">
      <w:r>
        <w:lastRenderedPageBreak/>
        <w:tab/>
      </w:r>
      <w:r>
        <w:tab/>
      </w:r>
      <w:r>
        <w:tab/>
        <w:t xml:space="preserve">  {</w:t>
      </w:r>
    </w:p>
    <w:p w14:paraId="1BA820F6" w14:textId="77777777" w:rsidR="00365321" w:rsidRDefault="00365321" w:rsidP="00365321">
      <w:r>
        <w:tab/>
      </w:r>
      <w:r>
        <w:tab/>
      </w:r>
      <w:r>
        <w:tab/>
        <w:t xml:space="preserve">    "Source": "中国国民党",</w:t>
      </w:r>
    </w:p>
    <w:p w14:paraId="1C054274" w14:textId="77777777" w:rsidR="00365321" w:rsidRDefault="00365321" w:rsidP="00365321">
      <w:r>
        <w:tab/>
      </w:r>
      <w:r>
        <w:tab/>
      </w:r>
      <w:r>
        <w:tab/>
        <w:t xml:space="preserve">    "Target": "费鸿泰",</w:t>
      </w:r>
    </w:p>
    <w:p w14:paraId="10D321C1" w14:textId="77777777" w:rsidR="00365321" w:rsidRDefault="00365321" w:rsidP="00365321">
      <w:r>
        <w:tab/>
      </w:r>
      <w:r>
        <w:tab/>
      </w:r>
      <w:r>
        <w:tab/>
        <w:t xml:space="preserve">    "Value": "立法院党团总召集人"</w:t>
      </w:r>
    </w:p>
    <w:p w14:paraId="0EC292C7" w14:textId="77777777" w:rsidR="00365321" w:rsidRDefault="00365321" w:rsidP="00365321">
      <w:r>
        <w:tab/>
      </w:r>
      <w:r>
        <w:tab/>
      </w:r>
      <w:r>
        <w:tab/>
        <w:t xml:space="preserve">  },</w:t>
      </w:r>
    </w:p>
    <w:p w14:paraId="59858F78" w14:textId="77777777" w:rsidR="00365321" w:rsidRDefault="00365321" w:rsidP="00365321">
      <w:r>
        <w:tab/>
      </w:r>
      <w:r>
        <w:tab/>
      </w:r>
      <w:r>
        <w:tab/>
        <w:t xml:space="preserve">  {</w:t>
      </w:r>
    </w:p>
    <w:p w14:paraId="73DDCAC1" w14:textId="77777777" w:rsidR="00365321" w:rsidRDefault="00365321" w:rsidP="00365321">
      <w:r>
        <w:tab/>
      </w:r>
      <w:r>
        <w:tab/>
      </w:r>
      <w:r>
        <w:tab/>
        <w:t xml:space="preserve">    "Source": "中国国民党",</w:t>
      </w:r>
    </w:p>
    <w:p w14:paraId="1EB837FD" w14:textId="77777777" w:rsidR="00365321" w:rsidRDefault="00365321" w:rsidP="00365321">
      <w:r>
        <w:tab/>
      </w:r>
      <w:r>
        <w:tab/>
      </w:r>
      <w:r>
        <w:tab/>
        <w:t xml:space="preserve">    "Target": "郑丽文",</w:t>
      </w:r>
    </w:p>
    <w:p w14:paraId="1C48B1B7" w14:textId="77777777" w:rsidR="00365321" w:rsidRDefault="00365321" w:rsidP="00365321">
      <w:r>
        <w:tab/>
      </w:r>
      <w:r>
        <w:tab/>
      </w:r>
      <w:r>
        <w:tab/>
        <w:t xml:space="preserve">    "Value": "立法院党团书记长"</w:t>
      </w:r>
    </w:p>
    <w:p w14:paraId="2BD673ED" w14:textId="77777777" w:rsidR="00365321" w:rsidRDefault="00365321" w:rsidP="00365321">
      <w:r>
        <w:tab/>
      </w:r>
      <w:r>
        <w:tab/>
      </w:r>
      <w:r>
        <w:tab/>
        <w:t xml:space="preserve">  }</w:t>
      </w:r>
    </w:p>
    <w:p w14:paraId="5D2A18A6" w14:textId="77777777" w:rsidR="00365321" w:rsidRDefault="00365321" w:rsidP="00365321">
      <w:r>
        <w:tab/>
      </w:r>
      <w:r>
        <w:tab/>
      </w:r>
      <w:r>
        <w:tab/>
        <w:t>]</w:t>
      </w:r>
    </w:p>
    <w:p w14:paraId="33007212" w14:textId="77777777" w:rsidR="00365321" w:rsidRDefault="00365321" w:rsidP="00365321">
      <w:r>
        <w:tab/>
      </w:r>
      <w:r>
        <w:tab/>
        <w:t>}</w:t>
      </w:r>
    </w:p>
    <w:p w14:paraId="3324E73E" w14:textId="77777777" w:rsidR="00365321" w:rsidRDefault="00365321" w:rsidP="00365321">
      <w:r>
        <w:tab/>
        <w:t>}</w:t>
      </w:r>
    </w:p>
    <w:p w14:paraId="23385700" w14:textId="29C81309" w:rsidR="00CD3F2E" w:rsidRPr="00370D98" w:rsidRDefault="00365321" w:rsidP="00365321">
      <w:pPr>
        <w:rPr>
          <w:rFonts w:hint="eastAsia"/>
        </w:rPr>
      </w:pPr>
      <w:r>
        <w:t>]</w:t>
      </w:r>
    </w:p>
    <w:sectPr w:rsidR="00CD3F2E" w:rsidRPr="00370D98" w:rsidSect="000203E5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4FD92" w14:textId="77777777" w:rsidR="00827E94" w:rsidRDefault="00827E94" w:rsidP="00370D98">
      <w:r>
        <w:separator/>
      </w:r>
    </w:p>
  </w:endnote>
  <w:endnote w:type="continuationSeparator" w:id="0">
    <w:p w14:paraId="7D47B644" w14:textId="77777777" w:rsidR="00827E94" w:rsidRDefault="00827E94" w:rsidP="00370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ADBB1" w14:textId="77777777" w:rsidR="00827E94" w:rsidRDefault="00827E94" w:rsidP="00370D98">
      <w:r>
        <w:separator/>
      </w:r>
    </w:p>
  </w:footnote>
  <w:footnote w:type="continuationSeparator" w:id="0">
    <w:p w14:paraId="026B0FF6" w14:textId="77777777" w:rsidR="00827E94" w:rsidRDefault="00827E94" w:rsidP="00370D9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MDAxNjc2MwHSlko6SsGpxcWZ+XkgBYa1AIfBowosAAAA"/>
  </w:docVars>
  <w:rsids>
    <w:rsidRoot w:val="00A41130"/>
    <w:rsid w:val="000203E5"/>
    <w:rsid w:val="00110E84"/>
    <w:rsid w:val="001957BB"/>
    <w:rsid w:val="00364407"/>
    <w:rsid w:val="00365321"/>
    <w:rsid w:val="00370D98"/>
    <w:rsid w:val="00694FCC"/>
    <w:rsid w:val="006C24A3"/>
    <w:rsid w:val="00827E94"/>
    <w:rsid w:val="00830B99"/>
    <w:rsid w:val="00A41130"/>
    <w:rsid w:val="00BD2F05"/>
    <w:rsid w:val="00BF3180"/>
    <w:rsid w:val="00CD3F2E"/>
    <w:rsid w:val="00DF5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C3E221"/>
  <w15:chartTrackingRefBased/>
  <w15:docId w15:val="{4AEC0E5D-CECC-45E0-831D-E19585B22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0D98"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0D98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70D9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70D98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70D98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370D98"/>
    <w:rPr>
      <w:b/>
      <w:bCs/>
      <w:kern w:val="44"/>
      <w:sz w:val="32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370D9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370D98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9</Pages>
  <Words>832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fan Yang</dc:creator>
  <cp:keywords/>
  <dc:description/>
  <cp:lastModifiedBy>Huifan Yang</cp:lastModifiedBy>
  <cp:revision>11</cp:revision>
  <dcterms:created xsi:type="dcterms:W3CDTF">2021-06-01T05:53:00Z</dcterms:created>
  <dcterms:modified xsi:type="dcterms:W3CDTF">2021-06-01T08:12:00Z</dcterms:modified>
</cp:coreProperties>
</file>